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right" w:tblpY="146"/>
        <w:tblW w:w="11556" w:type="dxa"/>
        <w:tblLook w:val="04A0" w:firstRow="1" w:lastRow="0" w:firstColumn="1" w:lastColumn="0" w:noHBand="0" w:noVBand="1"/>
      </w:tblPr>
      <w:tblGrid>
        <w:gridCol w:w="2790"/>
        <w:gridCol w:w="4253"/>
        <w:gridCol w:w="2410"/>
        <w:gridCol w:w="2103"/>
      </w:tblGrid>
      <w:tr w:rsidR="00803A71" w:rsidTr="006743EB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03A71" w:rsidRDefault="00803A71" w:rsidP="006743E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ndidate’s Nam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3A71" w:rsidRDefault="00803A71" w:rsidP="006743E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03A71" w:rsidRDefault="00803A71" w:rsidP="006743E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ssessment Number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3A71" w:rsidRDefault="00803A71" w:rsidP="006743E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03A71" w:rsidTr="006743EB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03A71" w:rsidRDefault="00803A71" w:rsidP="006743E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 Nam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3A71" w:rsidRDefault="00803A71" w:rsidP="006743E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03A71" w:rsidRDefault="00803A71" w:rsidP="006743E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 Code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3A71" w:rsidRDefault="00803A71" w:rsidP="006743E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03A71" w:rsidTr="006743EB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03A71" w:rsidRDefault="00803A71" w:rsidP="006743E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ndidate’s Signatur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3A71" w:rsidRDefault="00803A71" w:rsidP="006743E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03A71" w:rsidRDefault="00803A71" w:rsidP="006743E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3A71" w:rsidRDefault="00803A71" w:rsidP="006743E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803A71" w:rsidRDefault="004439FE" w:rsidP="00803A71">
      <w:pPr>
        <w:pStyle w:val="FirstParagraph"/>
        <w:ind w:left="144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40FBCC93" wp14:editId="16E401F7">
            <wp:simplePos x="0" y="0"/>
            <wp:positionH relativeFrom="column">
              <wp:posOffset>4910455</wp:posOffset>
            </wp:positionH>
            <wp:positionV relativeFrom="paragraph">
              <wp:posOffset>865505</wp:posOffset>
            </wp:positionV>
            <wp:extent cx="2475865" cy="209931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5865" cy="2099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3A71">
        <w:rPr>
          <w:rFonts w:ascii="Segoe UI Variable Small" w:hAnsi="Segoe UI Variable Small" w:cs="Times New Roman"/>
          <w:b/>
          <w:bCs/>
          <w:sz w:val="26"/>
          <w:szCs w:val="26"/>
        </w:rPr>
        <w:t>MONITORING JUNIOR SCHOOL LEARNER PROGRESS</w:t>
      </w:r>
    </w:p>
    <w:p w:rsidR="00803A71" w:rsidRDefault="00803A71" w:rsidP="00803A71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GRADE 9: PRETECHNICAL STUDIES. </w:t>
      </w:r>
    </w:p>
    <w:p w:rsidR="00803A71" w:rsidRDefault="00803A71" w:rsidP="00803A71">
      <w:pPr>
        <w:pStyle w:val="FirstParagraph"/>
        <w:rPr>
          <w:rFonts w:ascii="Times New Roman" w:hAnsi="Times New Roman" w:cs="Times New Roman"/>
          <w:b/>
          <w:bCs/>
        </w:rPr>
      </w:pPr>
      <w:proofErr w:type="gramStart"/>
      <w:r>
        <w:rPr>
          <w:rFonts w:ascii="Times New Roman" w:hAnsi="Times New Roman" w:cs="Times New Roman"/>
          <w:b/>
          <w:bCs/>
        </w:rPr>
        <w:t>PAPER 1.</w:t>
      </w:r>
      <w:proofErr w:type="gramEnd"/>
      <w:r w:rsidRPr="00680F52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>(</w:t>
      </w:r>
      <w:r w:rsidRPr="00680F52">
        <w:rPr>
          <w:rFonts w:ascii="Times New Roman" w:hAnsi="Times New Roman" w:cs="Times New Roman"/>
          <w:b/>
          <w:bCs/>
          <w:i/>
        </w:rPr>
        <w:t>Theory</w:t>
      </w:r>
      <w:r>
        <w:rPr>
          <w:rFonts w:ascii="Times New Roman" w:hAnsi="Times New Roman" w:cs="Times New Roman"/>
          <w:b/>
          <w:bCs/>
        </w:rPr>
        <w:t>)</w:t>
      </w:r>
    </w:p>
    <w:p w:rsidR="00803A71" w:rsidRDefault="00803A71" w:rsidP="00803A71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ODE: 00</w:t>
      </w:r>
      <w:r w:rsidR="00444794">
        <w:rPr>
          <w:rFonts w:ascii="Times New Roman" w:hAnsi="Times New Roman" w:cs="Times New Roman"/>
          <w:b/>
          <w:bCs/>
        </w:rPr>
        <w:t>9</w:t>
      </w:r>
      <w:r>
        <w:rPr>
          <w:rFonts w:ascii="Times New Roman" w:hAnsi="Times New Roman" w:cs="Times New Roman"/>
          <w:b/>
          <w:bCs/>
        </w:rPr>
        <w:t xml:space="preserve">   YEAR: 2025</w:t>
      </w:r>
    </w:p>
    <w:p w:rsidR="00803A71" w:rsidRPr="00E51002" w:rsidRDefault="00803A71" w:rsidP="00803A7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b/>
          <w:sz w:val="24"/>
          <w:szCs w:val="24"/>
        </w:rPr>
        <w:t>TIME</w:t>
      </w:r>
      <w:r w:rsidRPr="00E51002">
        <w:rPr>
          <w:rFonts w:ascii="Times New Roman" w:eastAsia="Times New Roman" w:hAnsi="Times New Roman" w:cs="Times New Roman"/>
          <w:sz w:val="24"/>
          <w:szCs w:val="24"/>
        </w:rPr>
        <w:t>: 1 hour 40 minutes</w:t>
      </w:r>
    </w:p>
    <w:p w:rsidR="00803A71" w:rsidRPr="00E51002" w:rsidRDefault="00803A71" w:rsidP="00803A7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b/>
          <w:bCs/>
          <w:sz w:val="24"/>
          <w:szCs w:val="24"/>
        </w:rPr>
        <w:t>INSTRUCTIONS TO CANDIDATES</w:t>
      </w:r>
    </w:p>
    <w:p w:rsidR="00803A71" w:rsidRPr="00E51002" w:rsidRDefault="00803A71" w:rsidP="00803A71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Write your name and assessment number in the spaces provided above.</w:t>
      </w:r>
    </w:p>
    <w:p w:rsidR="00803A71" w:rsidRPr="00E51002" w:rsidRDefault="00803A71" w:rsidP="00803A71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Write the name and code of your school in the spaces provided above.</w:t>
      </w:r>
    </w:p>
    <w:p w:rsidR="00803A71" w:rsidRPr="00E51002" w:rsidRDefault="00803A71" w:rsidP="00803A71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Sign and write the date of the assessment in the spaces provided above.</w:t>
      </w:r>
    </w:p>
    <w:p w:rsidR="00803A71" w:rsidRPr="00E51002" w:rsidRDefault="00803A71" w:rsidP="00803A71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This paper consists of two sections: A and B.</w:t>
      </w:r>
    </w:p>
    <w:p w:rsidR="00803A71" w:rsidRPr="00E51002" w:rsidRDefault="00803A71" w:rsidP="00803A71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Section A comprises Multiple Choice Questions.</w:t>
      </w:r>
    </w:p>
    <w:p w:rsidR="00803A71" w:rsidRPr="00E51002" w:rsidRDefault="00803A71" w:rsidP="00803A71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Section B comprises Short Structured questions.</w:t>
      </w:r>
    </w:p>
    <w:p w:rsidR="00803A71" w:rsidRPr="00E51002" w:rsidRDefault="00803A71" w:rsidP="00803A71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nswer ALL the questions in section A on the separate ANSWER SHEET provided.</w:t>
      </w:r>
    </w:p>
    <w:p w:rsidR="00803A71" w:rsidRPr="00E51002" w:rsidRDefault="00803A71" w:rsidP="00803A71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nswer ALL the questions in section B in the spaces provided in this question paper.</w:t>
      </w:r>
    </w:p>
    <w:p w:rsidR="00803A71" w:rsidRPr="00E51002" w:rsidRDefault="00803A71" w:rsidP="00803A71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Do not remove any page from this question paper.</w:t>
      </w:r>
    </w:p>
    <w:p w:rsidR="00803A71" w:rsidRPr="00E51002" w:rsidRDefault="00803A71" w:rsidP="00803A71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nswer all questions in English.</w:t>
      </w:r>
    </w:p>
    <w:p w:rsidR="00803A71" w:rsidRPr="00E51002" w:rsidRDefault="00803A71" w:rsidP="00803A7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b/>
          <w:bCs/>
          <w:sz w:val="24"/>
          <w:szCs w:val="24"/>
        </w:rPr>
        <w:t>For official use only</w:t>
      </w:r>
    </w:p>
    <w:p w:rsidR="00803A71" w:rsidRPr="00EA4418" w:rsidRDefault="00803A71" w:rsidP="00803A71">
      <w:pPr>
        <w:pStyle w:val="Heading4"/>
        <w:rPr>
          <w:rFonts w:ascii="Times New Roman" w:hAnsi="Times New Roman" w:cs="Times New Roman"/>
          <w:color w:val="auto"/>
          <w:sz w:val="24"/>
          <w:szCs w:val="24"/>
        </w:rPr>
      </w:pPr>
      <w:r w:rsidRPr="00EA4418">
        <w:rPr>
          <w:rStyle w:val="Strong"/>
          <w:color w:val="auto"/>
          <w:sz w:val="24"/>
          <w:szCs w:val="24"/>
        </w:rPr>
        <w:t>SECTION A: MULTIPLE CHOICE QUESTIONS (3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98"/>
        <w:gridCol w:w="336"/>
        <w:gridCol w:w="168"/>
        <w:gridCol w:w="168"/>
        <w:gridCol w:w="336"/>
        <w:gridCol w:w="168"/>
        <w:gridCol w:w="168"/>
        <w:gridCol w:w="336"/>
        <w:gridCol w:w="336"/>
        <w:gridCol w:w="168"/>
        <w:gridCol w:w="168"/>
        <w:gridCol w:w="336"/>
        <w:gridCol w:w="456"/>
        <w:gridCol w:w="456"/>
        <w:gridCol w:w="456"/>
        <w:gridCol w:w="456"/>
        <w:gridCol w:w="456"/>
        <w:gridCol w:w="456"/>
        <w:gridCol w:w="456"/>
        <w:gridCol w:w="456"/>
        <w:gridCol w:w="456"/>
        <w:gridCol w:w="456"/>
        <w:gridCol w:w="1356"/>
      </w:tblGrid>
      <w:tr w:rsidR="00803A71" w:rsidRPr="00EA4418" w:rsidTr="006743EB">
        <w:trPr>
          <w:gridAfter w:val="4"/>
        </w:trPr>
        <w:tc>
          <w:tcPr>
            <w:tcW w:w="0" w:type="auto"/>
            <w:hideMark/>
          </w:tcPr>
          <w:p w:rsidR="00803A71" w:rsidRPr="00EA4418" w:rsidRDefault="00803A71" w:rsidP="006743E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Style w:val="Strong"/>
                <w:sz w:val="24"/>
                <w:szCs w:val="24"/>
              </w:rPr>
              <w:t>Question Number</w:t>
            </w: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803A71" w:rsidRPr="00EA4418" w:rsidRDefault="00803A71" w:rsidP="006743E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gridSpan w:val="2"/>
            <w:hideMark/>
          </w:tcPr>
          <w:p w:rsidR="00803A71" w:rsidRPr="00EA4418" w:rsidRDefault="00803A71" w:rsidP="006743E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gridSpan w:val="2"/>
            <w:hideMark/>
          </w:tcPr>
          <w:p w:rsidR="00803A71" w:rsidRPr="00EA4418" w:rsidRDefault="00803A71" w:rsidP="006743E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4</w:t>
            </w: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</w:t>
            </w:r>
          </w:p>
        </w:tc>
      </w:tr>
      <w:tr w:rsidR="00803A71" w:rsidRPr="00EA4418" w:rsidTr="006743EB">
        <w:trPr>
          <w:gridAfter w:val="4"/>
        </w:trPr>
        <w:tc>
          <w:tcPr>
            <w:tcW w:w="0" w:type="auto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sz w:val="24"/>
                <w:szCs w:val="24"/>
              </w:rPr>
              <w:t>Maximum Score</w:t>
            </w: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803A71" w:rsidRPr="00EA4418" w:rsidTr="006743EB">
        <w:trPr>
          <w:gridAfter w:val="4"/>
        </w:trPr>
        <w:tc>
          <w:tcPr>
            <w:tcW w:w="0" w:type="auto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sz w:val="24"/>
                <w:szCs w:val="24"/>
              </w:rPr>
              <w:t>Candidate’s Score</w:t>
            </w: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3A71" w:rsidRPr="00EA4418" w:rsidTr="006743EB">
        <w:tc>
          <w:tcPr>
            <w:tcW w:w="0" w:type="auto"/>
            <w:hideMark/>
          </w:tcPr>
          <w:p w:rsidR="00803A71" w:rsidRPr="00EA4418" w:rsidRDefault="00803A71" w:rsidP="006743E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Style w:val="Strong"/>
                <w:sz w:val="24"/>
                <w:szCs w:val="24"/>
              </w:rPr>
              <w:t>Question Number</w:t>
            </w:r>
          </w:p>
        </w:tc>
        <w:tc>
          <w:tcPr>
            <w:tcW w:w="0" w:type="auto"/>
            <w:gridSpan w:val="2"/>
            <w:hideMark/>
          </w:tcPr>
          <w:p w:rsidR="00803A71" w:rsidRPr="00EA4418" w:rsidRDefault="00803A71" w:rsidP="006743E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0" w:type="auto"/>
            <w:gridSpan w:val="3"/>
            <w:hideMark/>
          </w:tcPr>
          <w:p w:rsidR="00803A71" w:rsidRPr="00EA4418" w:rsidRDefault="00803A71" w:rsidP="006743E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7</w:t>
            </w:r>
          </w:p>
        </w:tc>
        <w:tc>
          <w:tcPr>
            <w:tcW w:w="0" w:type="auto"/>
            <w:gridSpan w:val="2"/>
            <w:hideMark/>
          </w:tcPr>
          <w:p w:rsidR="00803A71" w:rsidRPr="00EA4418" w:rsidRDefault="00803A71" w:rsidP="006743E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8</w:t>
            </w:r>
          </w:p>
        </w:tc>
        <w:tc>
          <w:tcPr>
            <w:tcW w:w="0" w:type="auto"/>
            <w:gridSpan w:val="2"/>
            <w:hideMark/>
          </w:tcPr>
          <w:p w:rsidR="00803A71" w:rsidRPr="00EA4418" w:rsidRDefault="00803A71" w:rsidP="006743E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</w:t>
            </w:r>
          </w:p>
        </w:tc>
        <w:tc>
          <w:tcPr>
            <w:tcW w:w="0" w:type="auto"/>
            <w:gridSpan w:val="2"/>
            <w:hideMark/>
          </w:tcPr>
          <w:p w:rsidR="00803A71" w:rsidRPr="00EA4418" w:rsidRDefault="00803A71" w:rsidP="006743E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1</w:t>
            </w: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2</w:t>
            </w: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3</w:t>
            </w: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4</w:t>
            </w: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5</w:t>
            </w: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6</w:t>
            </w: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7</w:t>
            </w: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8</w:t>
            </w: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9</w:t>
            </w: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0</w:t>
            </w:r>
          </w:p>
        </w:tc>
        <w:tc>
          <w:tcPr>
            <w:tcW w:w="0" w:type="auto"/>
          </w:tcPr>
          <w:p w:rsidR="00803A71" w:rsidRPr="00EA4418" w:rsidRDefault="00803A71" w:rsidP="006743E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otal score </w:t>
            </w:r>
          </w:p>
        </w:tc>
      </w:tr>
      <w:tr w:rsidR="00803A71" w:rsidRPr="00EA4418" w:rsidTr="006743EB">
        <w:tc>
          <w:tcPr>
            <w:tcW w:w="0" w:type="auto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sz w:val="24"/>
                <w:szCs w:val="24"/>
              </w:rPr>
              <w:t>Maximum Score</w:t>
            </w:r>
          </w:p>
        </w:tc>
        <w:tc>
          <w:tcPr>
            <w:tcW w:w="0" w:type="auto"/>
            <w:gridSpan w:val="2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3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0 </w:t>
            </w:r>
          </w:p>
        </w:tc>
      </w:tr>
      <w:tr w:rsidR="00803A71" w:rsidRPr="00EA4418" w:rsidTr="006743EB">
        <w:tc>
          <w:tcPr>
            <w:tcW w:w="0" w:type="auto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sz w:val="24"/>
                <w:szCs w:val="24"/>
              </w:rPr>
              <w:t>Candidate’s Score</w:t>
            </w:r>
          </w:p>
        </w:tc>
        <w:tc>
          <w:tcPr>
            <w:tcW w:w="0" w:type="auto"/>
            <w:gridSpan w:val="2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803A71" w:rsidRPr="00EA4418" w:rsidRDefault="00803A71" w:rsidP="006743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803A71" w:rsidRPr="00EA4418" w:rsidRDefault="00803A71" w:rsidP="00803A71">
      <w:pPr>
        <w:pStyle w:val="Heading4"/>
        <w:rPr>
          <w:rFonts w:ascii="Times New Roman" w:hAnsi="Times New Roman" w:cs="Times New Roman"/>
          <w:color w:val="auto"/>
          <w:sz w:val="24"/>
          <w:szCs w:val="24"/>
        </w:rPr>
      </w:pPr>
      <w:r w:rsidRPr="00EA4418">
        <w:rPr>
          <w:rStyle w:val="Strong"/>
          <w:color w:val="auto"/>
          <w:sz w:val="24"/>
          <w:szCs w:val="24"/>
        </w:rPr>
        <w:t>SECTION B</w:t>
      </w:r>
      <w:r>
        <w:rPr>
          <w:rStyle w:val="Strong"/>
          <w:color w:val="auto"/>
          <w:sz w:val="24"/>
          <w:szCs w:val="24"/>
        </w:rPr>
        <w:t>: STRUCTURED QUESTIONS. (5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7"/>
        <w:gridCol w:w="1137"/>
        <w:gridCol w:w="2076"/>
        <w:gridCol w:w="1316"/>
      </w:tblGrid>
      <w:tr w:rsidR="00803A71" w:rsidRPr="00F21937" w:rsidTr="006743EB">
        <w:tc>
          <w:tcPr>
            <w:tcW w:w="0" w:type="auto"/>
            <w:hideMark/>
          </w:tcPr>
          <w:p w:rsidR="00803A71" w:rsidRPr="00F21937" w:rsidRDefault="00803A71" w:rsidP="006743EB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219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ction</w:t>
            </w:r>
          </w:p>
        </w:tc>
        <w:tc>
          <w:tcPr>
            <w:tcW w:w="0" w:type="auto"/>
            <w:hideMark/>
          </w:tcPr>
          <w:p w:rsidR="00803A71" w:rsidRPr="00F21937" w:rsidRDefault="00803A71" w:rsidP="006743EB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219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</w:t>
            </w:r>
          </w:p>
        </w:tc>
        <w:tc>
          <w:tcPr>
            <w:tcW w:w="0" w:type="auto"/>
            <w:hideMark/>
          </w:tcPr>
          <w:p w:rsidR="00803A71" w:rsidRPr="00F21937" w:rsidRDefault="00803A71" w:rsidP="006743EB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219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andidate's Score</w:t>
            </w:r>
          </w:p>
        </w:tc>
        <w:tc>
          <w:tcPr>
            <w:tcW w:w="0" w:type="auto"/>
            <w:hideMark/>
          </w:tcPr>
          <w:p w:rsidR="00803A71" w:rsidRPr="00F21937" w:rsidRDefault="00803A71" w:rsidP="006743EB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219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x Score</w:t>
            </w:r>
          </w:p>
        </w:tc>
      </w:tr>
      <w:tr w:rsidR="00803A71" w:rsidRPr="00F21937" w:rsidTr="006743EB">
        <w:tc>
          <w:tcPr>
            <w:tcW w:w="0" w:type="auto"/>
            <w:hideMark/>
          </w:tcPr>
          <w:p w:rsidR="00803A71" w:rsidRPr="00F21937" w:rsidRDefault="00803A71" w:rsidP="006743E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1937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803A71" w:rsidRPr="00F21937" w:rsidRDefault="00803A71" w:rsidP="006743E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1937">
              <w:rPr>
                <w:rFonts w:ascii="Times New Roman" w:eastAsia="Times New Roman" w:hAnsi="Times New Roman" w:cs="Times New Roman"/>
                <w:sz w:val="24"/>
                <w:szCs w:val="24"/>
              </w:rPr>
              <w:t>1-30</w:t>
            </w:r>
          </w:p>
        </w:tc>
        <w:tc>
          <w:tcPr>
            <w:tcW w:w="0" w:type="auto"/>
            <w:hideMark/>
          </w:tcPr>
          <w:p w:rsidR="00803A71" w:rsidRPr="00F21937" w:rsidRDefault="00803A71" w:rsidP="006743E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803A71" w:rsidRPr="00F21937" w:rsidRDefault="00803A71" w:rsidP="006743E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1937"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803A71" w:rsidRPr="00F21937" w:rsidTr="006743EB">
        <w:tc>
          <w:tcPr>
            <w:tcW w:w="0" w:type="auto"/>
            <w:hideMark/>
          </w:tcPr>
          <w:p w:rsidR="00803A71" w:rsidRPr="00F21937" w:rsidRDefault="00803A71" w:rsidP="006743E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1937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803A71" w:rsidRPr="00F21937" w:rsidRDefault="00803A71" w:rsidP="006743E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1937">
              <w:rPr>
                <w:rFonts w:ascii="Times New Roman" w:eastAsia="Times New Roman" w:hAnsi="Times New Roman" w:cs="Times New Roman"/>
                <w:sz w:val="24"/>
                <w:szCs w:val="24"/>
              </w:rPr>
              <w:t>Task 1</w:t>
            </w:r>
          </w:p>
        </w:tc>
        <w:tc>
          <w:tcPr>
            <w:tcW w:w="0" w:type="auto"/>
            <w:hideMark/>
          </w:tcPr>
          <w:p w:rsidR="00803A71" w:rsidRPr="00F21937" w:rsidRDefault="00803A71" w:rsidP="006743E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803A71" w:rsidRPr="00F21937" w:rsidRDefault="00803A71" w:rsidP="006743E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1937"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803A71" w:rsidRPr="00F21937" w:rsidTr="006743EB">
        <w:tc>
          <w:tcPr>
            <w:tcW w:w="0" w:type="auto"/>
            <w:hideMark/>
          </w:tcPr>
          <w:p w:rsidR="00803A71" w:rsidRPr="00F21937" w:rsidRDefault="00803A71" w:rsidP="006743E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803A71" w:rsidRPr="00F21937" w:rsidRDefault="00803A71" w:rsidP="006743E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1937">
              <w:rPr>
                <w:rFonts w:ascii="Times New Roman" w:eastAsia="Times New Roman" w:hAnsi="Times New Roman" w:cs="Times New Roman"/>
                <w:sz w:val="24"/>
                <w:szCs w:val="24"/>
              </w:rPr>
              <w:t>Task 2</w:t>
            </w:r>
          </w:p>
        </w:tc>
        <w:tc>
          <w:tcPr>
            <w:tcW w:w="0" w:type="auto"/>
            <w:hideMark/>
          </w:tcPr>
          <w:p w:rsidR="00803A71" w:rsidRPr="00F21937" w:rsidRDefault="00803A71" w:rsidP="006743E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803A71" w:rsidRPr="00F21937" w:rsidRDefault="00803A71" w:rsidP="006743E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1937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803A71" w:rsidRPr="00F21937" w:rsidTr="006743EB">
        <w:tc>
          <w:tcPr>
            <w:tcW w:w="0" w:type="auto"/>
            <w:hideMark/>
          </w:tcPr>
          <w:p w:rsidR="00803A71" w:rsidRPr="00F21937" w:rsidRDefault="00803A71" w:rsidP="006743E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803A71" w:rsidRPr="00F21937" w:rsidRDefault="00803A71" w:rsidP="006743E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1937">
              <w:rPr>
                <w:rFonts w:ascii="Times New Roman" w:eastAsia="Times New Roman" w:hAnsi="Times New Roman" w:cs="Times New Roman"/>
                <w:sz w:val="24"/>
                <w:szCs w:val="24"/>
              </w:rPr>
              <w:t>Task 3</w:t>
            </w:r>
          </w:p>
        </w:tc>
        <w:tc>
          <w:tcPr>
            <w:tcW w:w="0" w:type="auto"/>
            <w:hideMark/>
          </w:tcPr>
          <w:p w:rsidR="00803A71" w:rsidRPr="00F21937" w:rsidRDefault="00803A71" w:rsidP="006743E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803A71" w:rsidRPr="00F21937" w:rsidRDefault="00803A71" w:rsidP="006743E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1937"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</w:p>
        </w:tc>
      </w:tr>
      <w:tr w:rsidR="00803A71" w:rsidRPr="00F21937" w:rsidTr="006743EB">
        <w:tc>
          <w:tcPr>
            <w:tcW w:w="0" w:type="auto"/>
            <w:hideMark/>
          </w:tcPr>
          <w:p w:rsidR="00803A71" w:rsidRPr="00F21937" w:rsidRDefault="00803A71" w:rsidP="006743E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19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0" w:type="auto"/>
            <w:hideMark/>
          </w:tcPr>
          <w:p w:rsidR="00803A71" w:rsidRPr="00F21937" w:rsidRDefault="00803A71" w:rsidP="006743E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803A71" w:rsidRPr="00F21937" w:rsidRDefault="00803A71" w:rsidP="006743E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803A71" w:rsidRPr="00F21937" w:rsidRDefault="00803A71" w:rsidP="006743E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19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0</w:t>
            </w:r>
          </w:p>
        </w:tc>
      </w:tr>
    </w:tbl>
    <w:p w:rsidR="00C51201" w:rsidRDefault="00C51201" w:rsidP="00803A7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803A71" w:rsidRDefault="00803A71" w:rsidP="00803A7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>This paper consists of 6 printed pages. Candidates should check the question paper to ascertain that all the pages are printed as indicated and that no questions are missing.</w:t>
      </w:r>
    </w:p>
    <w:p w:rsidR="00803A71" w:rsidRDefault="00803A71" w:rsidP="00803A71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</w:rPr>
      </w:pPr>
      <w:proofErr w:type="gramStart"/>
      <w:r>
        <w:rPr>
          <w:rFonts w:ascii="Times New Roman" w:eastAsia="Times New Roman" w:hAnsi="Times New Roman" w:cs="Times New Roman"/>
          <w:b/>
        </w:rPr>
        <w:t xml:space="preserve">© 2025 </w:t>
      </w:r>
      <w:r>
        <w:rPr>
          <w:rFonts w:ascii="Times New Roman" w:eastAsia="Times New Roman" w:hAnsi="Times New Roman" w:cs="Times New Roman"/>
          <w:b/>
          <w:bCs/>
        </w:rPr>
        <w:t>The Kenya Junior School Examination and Assessment Series.</w:t>
      </w:r>
      <w:proofErr w:type="gramEnd"/>
      <w:r>
        <w:rPr>
          <w:rFonts w:ascii="Times New Roman" w:eastAsia="Times New Roman" w:hAnsi="Times New Roman" w:cs="Times New Roman"/>
          <w:b/>
          <w:bCs/>
        </w:rPr>
        <w:t xml:space="preserve">                         </w:t>
      </w:r>
      <w:r>
        <w:rPr>
          <w:rFonts w:ascii="Times New Roman" w:eastAsia="Times New Roman" w:hAnsi="Times New Roman" w:cs="Times New Roman"/>
          <w:b/>
          <w:bCs/>
          <w:i/>
        </w:rPr>
        <w:t>Turn over</w:t>
      </w:r>
    </w:p>
    <w:p w:rsidR="00C51201" w:rsidRDefault="00C51201" w:rsidP="00803A71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59342E" w:rsidRPr="00C51201" w:rsidRDefault="0059342E" w:rsidP="00803A71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7"/>
        </w:rPr>
      </w:pPr>
      <w:r w:rsidRPr="00C51201">
        <w:rPr>
          <w:rFonts w:ascii="Times New Roman" w:eastAsia="Times New Roman" w:hAnsi="Times New Roman" w:cs="Times New Roman"/>
          <w:b/>
          <w:bCs/>
          <w:sz w:val="24"/>
          <w:szCs w:val="27"/>
        </w:rPr>
        <w:lastRenderedPageBreak/>
        <w:t>SECTION A: (30 Marks)</w:t>
      </w:r>
    </w:p>
    <w:p w:rsidR="0059342E" w:rsidRPr="00803A71" w:rsidRDefault="0059342E" w:rsidP="00803A7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 w:rsidRPr="00803A71">
        <w:rPr>
          <w:rFonts w:ascii="Times New Roman" w:eastAsia="Times New Roman" w:hAnsi="Times New Roman" w:cs="Times New Roman"/>
          <w:bCs/>
          <w:i/>
          <w:sz w:val="24"/>
          <w:szCs w:val="24"/>
        </w:rPr>
        <w:t>Choose the most appropriate answer</w:t>
      </w:r>
      <w:r w:rsidR="00803A71" w:rsidRPr="00803A71">
        <w:rPr>
          <w:rFonts w:ascii="Times New Roman" w:eastAsia="Times New Roman" w:hAnsi="Times New Roman" w:cs="Times New Roman"/>
          <w:bCs/>
          <w:i/>
          <w:sz w:val="24"/>
          <w:szCs w:val="24"/>
        </w:rPr>
        <w:t xml:space="preserve"> in each question.</w:t>
      </w:r>
    </w:p>
    <w:p w:rsidR="00803A71" w:rsidRDefault="00803A71" w:rsidP="0059342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803A71" w:rsidSect="00444794">
          <w:footerReference w:type="default" r:id="rId9"/>
          <w:pgSz w:w="12240" w:h="15840"/>
          <w:pgMar w:top="284" w:right="333" w:bottom="426" w:left="284" w:header="720" w:footer="260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space="720"/>
          <w:docGrid w:linePitch="360"/>
        </w:sectPr>
      </w:pPr>
    </w:p>
    <w:p w:rsidR="0059342E" w:rsidRPr="0059342E" w:rsidRDefault="0059342E" w:rsidP="0059342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342E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Mary wants to start a bakery business. Which </w:t>
      </w:r>
      <w:r w:rsidRPr="0059342E">
        <w:rPr>
          <w:rFonts w:ascii="Times New Roman" w:eastAsia="Times New Roman" w:hAnsi="Times New Roman" w:cs="Times New Roman"/>
          <w:b/>
          <w:bCs/>
          <w:sz w:val="24"/>
          <w:szCs w:val="24"/>
        </w:rPr>
        <w:t>economic resource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 is her oven an example of?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 xml:space="preserve">A. </w:t>
      </w:r>
      <w:proofErr w:type="spellStart"/>
      <w:r w:rsidRPr="0059342E">
        <w:rPr>
          <w:rFonts w:ascii="Times New Roman" w:eastAsia="Times New Roman" w:hAnsi="Times New Roman" w:cs="Times New Roman"/>
          <w:sz w:val="24"/>
          <w:szCs w:val="24"/>
        </w:rPr>
        <w:t>Labour</w:t>
      </w:r>
      <w:proofErr w:type="spellEnd"/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B. Land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C. Capital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D. Enterprise</w:t>
      </w:r>
    </w:p>
    <w:p w:rsidR="0059342E" w:rsidRPr="0059342E" w:rsidRDefault="0059342E" w:rsidP="0059342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342E">
        <w:rPr>
          <w:rFonts w:ascii="Times New Roman" w:eastAsia="Times New Roman" w:hAnsi="Times New Roman" w:cs="Times New Roman"/>
          <w:sz w:val="24"/>
          <w:szCs w:val="24"/>
        </w:rPr>
        <w:t>A computer virus that tricks users into opening dangerous files is known as: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A. Phishing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B. Worm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C. Trojan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D. Firewall</w:t>
      </w:r>
    </w:p>
    <w:p w:rsidR="0059342E" w:rsidRPr="0059342E" w:rsidRDefault="0059342E" w:rsidP="0059342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Which of the following is </w:t>
      </w:r>
      <w:r w:rsidRPr="0059342E">
        <w:rPr>
          <w:rFonts w:ascii="Times New Roman" w:eastAsia="Times New Roman" w:hAnsi="Times New Roman" w:cs="Times New Roman"/>
          <w:b/>
          <w:bCs/>
          <w:sz w:val="24"/>
          <w:szCs w:val="24"/>
        </w:rPr>
        <w:t>not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 a metallic material?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A. Steel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 xml:space="preserve">B. </w:t>
      </w:r>
      <w:proofErr w:type="spellStart"/>
      <w:r w:rsidRPr="0059342E">
        <w:rPr>
          <w:rFonts w:ascii="Times New Roman" w:eastAsia="Times New Roman" w:hAnsi="Times New Roman" w:cs="Times New Roman"/>
          <w:sz w:val="24"/>
          <w:szCs w:val="24"/>
        </w:rPr>
        <w:t>Aluminium</w:t>
      </w:r>
      <w:proofErr w:type="spellEnd"/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C. Brass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D. Rubber</w:t>
      </w:r>
    </w:p>
    <w:p w:rsidR="0059342E" w:rsidRPr="0059342E" w:rsidRDefault="0059342E" w:rsidP="0059342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342E">
        <w:rPr>
          <w:rFonts w:ascii="Times New Roman" w:eastAsia="Times New Roman" w:hAnsi="Times New Roman" w:cs="Times New Roman"/>
          <w:sz w:val="24"/>
          <w:szCs w:val="24"/>
        </w:rPr>
        <w:t>Which type of projection is used to draw a 3D object slanted at 45 degrees?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A. Isometric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B. Oblique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C. Orthographic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D. Perspective</w:t>
      </w:r>
    </w:p>
    <w:p w:rsidR="0059342E" w:rsidRPr="0059342E" w:rsidRDefault="0059342E" w:rsidP="0059342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Which raised platform is used for </w:t>
      </w:r>
      <w:r w:rsidRPr="0059342E">
        <w:rPr>
          <w:rFonts w:ascii="Times New Roman" w:eastAsia="Times New Roman" w:hAnsi="Times New Roman" w:cs="Times New Roman"/>
          <w:b/>
          <w:bCs/>
          <w:sz w:val="24"/>
          <w:szCs w:val="24"/>
        </w:rPr>
        <w:t>performing repair and inspection work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 on tall machines?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A. Catwalk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B. Scaffolding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C. Ladder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D. Ramp</w:t>
      </w:r>
    </w:p>
    <w:p w:rsidR="0059342E" w:rsidRPr="0059342E" w:rsidRDefault="0059342E" w:rsidP="0059342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342E">
        <w:rPr>
          <w:rFonts w:ascii="Times New Roman" w:eastAsia="Times New Roman" w:hAnsi="Times New Roman" w:cs="Times New Roman"/>
          <w:sz w:val="24"/>
          <w:szCs w:val="24"/>
        </w:rPr>
        <w:t>The line used to show dimensions on a drawing is: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A. Centre line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B. Dimension line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C. Hidden line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D. Cutting plane line</w:t>
      </w:r>
    </w:p>
    <w:p w:rsidR="0059342E" w:rsidRPr="0059342E" w:rsidRDefault="0059342E" w:rsidP="0059342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342E">
        <w:rPr>
          <w:rFonts w:ascii="Times New Roman" w:eastAsia="Times New Roman" w:hAnsi="Times New Roman" w:cs="Times New Roman"/>
          <w:sz w:val="24"/>
          <w:szCs w:val="24"/>
        </w:rPr>
        <w:t>Which component stores programs and data for long-term use?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A. RAM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B. CPU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C. Hard Disk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D. ROM</w:t>
      </w:r>
    </w:p>
    <w:p w:rsidR="0059342E" w:rsidRPr="0059342E" w:rsidRDefault="0059342E" w:rsidP="0059342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A main reason for </w:t>
      </w:r>
      <w:r w:rsidRPr="0059342E">
        <w:rPr>
          <w:rFonts w:ascii="Times New Roman" w:eastAsia="Times New Roman" w:hAnsi="Times New Roman" w:cs="Times New Roman"/>
          <w:b/>
          <w:bCs/>
          <w:sz w:val="24"/>
          <w:szCs w:val="24"/>
        </w:rPr>
        <w:t>seasoning wood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 is to: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A. Improve smell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B. Reduce cost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C. Remove moisture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D. Make it darker</w:t>
      </w:r>
    </w:p>
    <w:p w:rsidR="0059342E" w:rsidRPr="0059342E" w:rsidRDefault="0059342E" w:rsidP="0059342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Which of these is </w:t>
      </w:r>
      <w:r w:rsidRPr="0059342E">
        <w:rPr>
          <w:rFonts w:ascii="Times New Roman" w:eastAsia="Times New Roman" w:hAnsi="Times New Roman" w:cs="Times New Roman"/>
          <w:b/>
          <w:bCs/>
          <w:sz w:val="24"/>
          <w:szCs w:val="24"/>
        </w:rPr>
        <w:t>not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 a principle of freehand sketching?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A. Accuracy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B. Proportion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</w:r>
      <w:r w:rsidRPr="0059342E">
        <w:rPr>
          <w:rFonts w:ascii="Times New Roman" w:eastAsia="Times New Roman" w:hAnsi="Times New Roman" w:cs="Times New Roman"/>
          <w:sz w:val="24"/>
          <w:szCs w:val="24"/>
        </w:rPr>
        <w:lastRenderedPageBreak/>
        <w:t>C. Roughness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D. Neatness</w:t>
      </w:r>
    </w:p>
    <w:p w:rsidR="0059342E" w:rsidRPr="0059342E" w:rsidRDefault="0059342E" w:rsidP="0059342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342E">
        <w:rPr>
          <w:rFonts w:ascii="Times New Roman" w:eastAsia="Times New Roman" w:hAnsi="Times New Roman" w:cs="Times New Roman"/>
          <w:sz w:val="24"/>
          <w:szCs w:val="24"/>
        </w:rPr>
        <w:t>A businessman who sees a market gap and quickly starts a business is showing: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A. Dishonesty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B. Opportunity grabbing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C. Innovation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D. Risk avoidance</w:t>
      </w:r>
    </w:p>
    <w:p w:rsidR="0059342E" w:rsidRPr="0059342E" w:rsidRDefault="0059342E" w:rsidP="0059342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342E">
        <w:rPr>
          <w:rFonts w:ascii="Times New Roman" w:eastAsia="Times New Roman" w:hAnsi="Times New Roman" w:cs="Times New Roman"/>
          <w:sz w:val="24"/>
          <w:szCs w:val="24"/>
        </w:rPr>
        <w:t>Which software would best help a student create a poster?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A. Excel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B. Scratch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C. Word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D. Publisher</w:t>
      </w:r>
    </w:p>
    <w:p w:rsidR="00444794" w:rsidRDefault="00444794" w:rsidP="0059342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685C96CB" wp14:editId="4311C861">
            <wp:simplePos x="0" y="0"/>
            <wp:positionH relativeFrom="column">
              <wp:posOffset>-48260</wp:posOffset>
            </wp:positionH>
            <wp:positionV relativeFrom="paragraph">
              <wp:posOffset>350520</wp:posOffset>
            </wp:positionV>
            <wp:extent cx="1060450" cy="777875"/>
            <wp:effectExtent l="0" t="0" r="6350" b="3175"/>
            <wp:wrapNone/>
            <wp:docPr id="1" name="Picture 1" descr="Warning and hazard symbols Royalty Free Vector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Warning and hazard symbols Royalty Free Vector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57" t="60708" r="56858" b="12104"/>
                    <a:stretch/>
                  </pic:blipFill>
                  <pic:spPr bwMode="auto">
                    <a:xfrm>
                      <a:off x="0" y="0"/>
                      <a:ext cx="1060450" cy="777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06B23D4D" wp14:editId="7EE66924">
            <wp:simplePos x="0" y="0"/>
            <wp:positionH relativeFrom="column">
              <wp:posOffset>1012825</wp:posOffset>
            </wp:positionH>
            <wp:positionV relativeFrom="paragraph">
              <wp:posOffset>282575</wp:posOffset>
            </wp:positionV>
            <wp:extent cx="2515870" cy="850900"/>
            <wp:effectExtent l="0" t="0" r="0" b="6350"/>
            <wp:wrapNone/>
            <wp:docPr id="5" name="Picture 5" descr="Warning and hazard symbols Royalty Free Vector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Warning and hazard symbols Royalty Free Vector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0205"/>
                    <a:stretch/>
                  </pic:blipFill>
                  <pic:spPr bwMode="auto">
                    <a:xfrm>
                      <a:off x="0" y="0"/>
                      <a:ext cx="2515870" cy="85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9342E" w:rsidRPr="0059342E">
        <w:rPr>
          <w:rFonts w:ascii="Times New Roman" w:eastAsia="Times New Roman" w:hAnsi="Times New Roman" w:cs="Times New Roman"/>
          <w:sz w:val="24"/>
          <w:szCs w:val="24"/>
        </w:rPr>
        <w:t xml:space="preserve">Which of the following symbols is found on </w:t>
      </w:r>
      <w:r w:rsidR="0059342E" w:rsidRPr="0059342E">
        <w:rPr>
          <w:rFonts w:ascii="Times New Roman" w:eastAsia="Times New Roman" w:hAnsi="Times New Roman" w:cs="Times New Roman"/>
          <w:b/>
          <w:bCs/>
          <w:sz w:val="24"/>
          <w:szCs w:val="24"/>
        </w:rPr>
        <w:t>poisonous substances</w:t>
      </w:r>
      <w:r w:rsidR="0059342E" w:rsidRPr="0059342E">
        <w:rPr>
          <w:rFonts w:ascii="Times New Roman" w:eastAsia="Times New Roman" w:hAnsi="Times New Roman" w:cs="Times New Roman"/>
          <w:sz w:val="24"/>
          <w:szCs w:val="24"/>
        </w:rPr>
        <w:t>?</w:t>
      </w:r>
    </w:p>
    <w:p w:rsidR="00444794" w:rsidRDefault="00444794" w:rsidP="0044479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444794" w:rsidRDefault="00444794" w:rsidP="0044479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444794" w:rsidRDefault="00444794" w:rsidP="0044479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A                       B                   C                 D</w:t>
      </w:r>
    </w:p>
    <w:p w:rsidR="0059342E" w:rsidRPr="0059342E" w:rsidRDefault="0059342E" w:rsidP="0059342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342E">
        <w:rPr>
          <w:rFonts w:ascii="Times New Roman" w:eastAsia="Times New Roman" w:hAnsi="Times New Roman" w:cs="Times New Roman"/>
          <w:b/>
          <w:bCs/>
          <w:sz w:val="24"/>
          <w:szCs w:val="24"/>
        </w:rPr>
        <w:t>Which factor is most important when selecting a communication channel?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A. The sender’s age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B. Type of message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C. Colour of message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D. Number of letters</w:t>
      </w:r>
    </w:p>
    <w:p w:rsidR="0059342E" w:rsidRPr="0059342E" w:rsidRDefault="0059342E" w:rsidP="0059342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342E">
        <w:rPr>
          <w:rFonts w:ascii="Times New Roman" w:eastAsia="Times New Roman" w:hAnsi="Times New Roman" w:cs="Times New Roman"/>
          <w:sz w:val="24"/>
          <w:szCs w:val="24"/>
        </w:rPr>
        <w:t>Which waste type is most common in offices with many printers?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A. Glass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B. E-waste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C. Metal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D. Organic</w:t>
      </w:r>
    </w:p>
    <w:p w:rsidR="00444794" w:rsidRPr="00444794" w:rsidRDefault="00444794" w:rsidP="00444794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444794">
        <w:rPr>
          <w:rFonts w:ascii="Times New Roman" w:eastAsia="Times New Roman" w:hAnsi="Times New Roman" w:cs="Times New Roman"/>
          <w:sz w:val="24"/>
          <w:szCs w:val="24"/>
        </w:rPr>
        <w:t>Amina</w:t>
      </w:r>
      <w:proofErr w:type="spellEnd"/>
      <w:r w:rsidRPr="00444794">
        <w:rPr>
          <w:rFonts w:ascii="Times New Roman" w:eastAsia="Times New Roman" w:hAnsi="Times New Roman" w:cs="Times New Roman"/>
          <w:sz w:val="24"/>
          <w:szCs w:val="24"/>
        </w:rPr>
        <w:t xml:space="preserve"> started a salon business. In the month of June, her records showed the following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16"/>
        <w:gridCol w:w="1690"/>
      </w:tblGrid>
      <w:tr w:rsidR="00444794" w:rsidRPr="00444794" w:rsidTr="00444794">
        <w:tc>
          <w:tcPr>
            <w:tcW w:w="0" w:type="auto"/>
            <w:hideMark/>
          </w:tcPr>
          <w:p w:rsidR="00444794" w:rsidRPr="00444794" w:rsidRDefault="00444794" w:rsidP="0044479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4479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tem</w:t>
            </w:r>
          </w:p>
        </w:tc>
        <w:tc>
          <w:tcPr>
            <w:tcW w:w="0" w:type="auto"/>
            <w:hideMark/>
          </w:tcPr>
          <w:p w:rsidR="00444794" w:rsidRPr="00444794" w:rsidRDefault="00444794" w:rsidP="0044479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4479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mount (Ksh)</w:t>
            </w:r>
          </w:p>
        </w:tc>
      </w:tr>
      <w:tr w:rsidR="00444794" w:rsidRPr="00444794" w:rsidTr="00444794">
        <w:tc>
          <w:tcPr>
            <w:tcW w:w="0" w:type="auto"/>
            <w:hideMark/>
          </w:tcPr>
          <w:p w:rsidR="00444794" w:rsidRPr="00444794" w:rsidRDefault="00444794" w:rsidP="0044479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794">
              <w:rPr>
                <w:rFonts w:ascii="Times New Roman" w:eastAsia="Times New Roman" w:hAnsi="Times New Roman" w:cs="Times New Roman"/>
                <w:sz w:val="24"/>
                <w:szCs w:val="24"/>
              </w:rPr>
              <w:t>Revenue from services</w:t>
            </w:r>
          </w:p>
        </w:tc>
        <w:tc>
          <w:tcPr>
            <w:tcW w:w="0" w:type="auto"/>
            <w:hideMark/>
          </w:tcPr>
          <w:p w:rsidR="00444794" w:rsidRPr="00444794" w:rsidRDefault="00444794" w:rsidP="0044479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794">
              <w:rPr>
                <w:rFonts w:ascii="Times New Roman" w:eastAsia="Times New Roman" w:hAnsi="Times New Roman" w:cs="Times New Roman"/>
                <w:sz w:val="24"/>
                <w:szCs w:val="24"/>
              </w:rPr>
              <w:t>85,000</w:t>
            </w:r>
          </w:p>
        </w:tc>
      </w:tr>
      <w:tr w:rsidR="00444794" w:rsidRPr="00444794" w:rsidTr="00444794">
        <w:tc>
          <w:tcPr>
            <w:tcW w:w="0" w:type="auto"/>
            <w:hideMark/>
          </w:tcPr>
          <w:p w:rsidR="00444794" w:rsidRPr="00444794" w:rsidRDefault="00444794" w:rsidP="0044479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794">
              <w:rPr>
                <w:rFonts w:ascii="Times New Roman" w:eastAsia="Times New Roman" w:hAnsi="Times New Roman" w:cs="Times New Roman"/>
                <w:sz w:val="24"/>
                <w:szCs w:val="24"/>
              </w:rPr>
              <w:t>Wages paid</w:t>
            </w:r>
          </w:p>
        </w:tc>
        <w:tc>
          <w:tcPr>
            <w:tcW w:w="0" w:type="auto"/>
            <w:hideMark/>
          </w:tcPr>
          <w:p w:rsidR="00444794" w:rsidRPr="00444794" w:rsidRDefault="00444794" w:rsidP="0044479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794">
              <w:rPr>
                <w:rFonts w:ascii="Times New Roman" w:eastAsia="Times New Roman" w:hAnsi="Times New Roman" w:cs="Times New Roman"/>
                <w:sz w:val="24"/>
                <w:szCs w:val="24"/>
              </w:rPr>
              <w:t>25,000</w:t>
            </w:r>
          </w:p>
        </w:tc>
      </w:tr>
      <w:tr w:rsidR="00444794" w:rsidRPr="00444794" w:rsidTr="00444794">
        <w:tc>
          <w:tcPr>
            <w:tcW w:w="0" w:type="auto"/>
            <w:hideMark/>
          </w:tcPr>
          <w:p w:rsidR="00444794" w:rsidRPr="00444794" w:rsidRDefault="00444794" w:rsidP="0044479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794">
              <w:rPr>
                <w:rFonts w:ascii="Times New Roman" w:eastAsia="Times New Roman" w:hAnsi="Times New Roman" w:cs="Times New Roman"/>
                <w:sz w:val="24"/>
                <w:szCs w:val="24"/>
              </w:rPr>
              <w:t>Rent</w:t>
            </w:r>
          </w:p>
        </w:tc>
        <w:tc>
          <w:tcPr>
            <w:tcW w:w="0" w:type="auto"/>
            <w:hideMark/>
          </w:tcPr>
          <w:p w:rsidR="00444794" w:rsidRPr="00444794" w:rsidRDefault="00444794" w:rsidP="0044479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794">
              <w:rPr>
                <w:rFonts w:ascii="Times New Roman" w:eastAsia="Times New Roman" w:hAnsi="Times New Roman" w:cs="Times New Roman"/>
                <w:sz w:val="24"/>
                <w:szCs w:val="24"/>
              </w:rPr>
              <w:t>15,000</w:t>
            </w:r>
          </w:p>
        </w:tc>
      </w:tr>
      <w:tr w:rsidR="00444794" w:rsidRPr="00444794" w:rsidTr="00444794">
        <w:tc>
          <w:tcPr>
            <w:tcW w:w="0" w:type="auto"/>
            <w:hideMark/>
          </w:tcPr>
          <w:p w:rsidR="00444794" w:rsidRPr="00444794" w:rsidRDefault="00444794" w:rsidP="0044479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794">
              <w:rPr>
                <w:rFonts w:ascii="Times New Roman" w:eastAsia="Times New Roman" w:hAnsi="Times New Roman" w:cs="Times New Roman"/>
                <w:sz w:val="24"/>
                <w:szCs w:val="24"/>
              </w:rPr>
              <w:t>Electricity bill</w:t>
            </w:r>
          </w:p>
        </w:tc>
        <w:tc>
          <w:tcPr>
            <w:tcW w:w="0" w:type="auto"/>
            <w:hideMark/>
          </w:tcPr>
          <w:p w:rsidR="00444794" w:rsidRPr="00444794" w:rsidRDefault="00444794" w:rsidP="0044479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794">
              <w:rPr>
                <w:rFonts w:ascii="Times New Roman" w:eastAsia="Times New Roman" w:hAnsi="Times New Roman" w:cs="Times New Roman"/>
                <w:sz w:val="24"/>
                <w:szCs w:val="24"/>
              </w:rPr>
              <w:t>5,000</w:t>
            </w:r>
          </w:p>
        </w:tc>
      </w:tr>
      <w:tr w:rsidR="00444794" w:rsidRPr="00444794" w:rsidTr="00444794">
        <w:tc>
          <w:tcPr>
            <w:tcW w:w="0" w:type="auto"/>
            <w:hideMark/>
          </w:tcPr>
          <w:p w:rsidR="00444794" w:rsidRPr="00444794" w:rsidRDefault="00444794" w:rsidP="0044479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794">
              <w:rPr>
                <w:rFonts w:ascii="Times New Roman" w:eastAsia="Times New Roman" w:hAnsi="Times New Roman" w:cs="Times New Roman"/>
                <w:sz w:val="24"/>
                <w:szCs w:val="24"/>
              </w:rPr>
              <w:t>Hair products used</w:t>
            </w:r>
          </w:p>
        </w:tc>
        <w:tc>
          <w:tcPr>
            <w:tcW w:w="0" w:type="auto"/>
            <w:hideMark/>
          </w:tcPr>
          <w:p w:rsidR="00444794" w:rsidRPr="00444794" w:rsidRDefault="00444794" w:rsidP="0044479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794">
              <w:rPr>
                <w:rFonts w:ascii="Times New Roman" w:eastAsia="Times New Roman" w:hAnsi="Times New Roman" w:cs="Times New Roman"/>
                <w:sz w:val="24"/>
                <w:szCs w:val="24"/>
              </w:rPr>
              <w:t>10,000</w:t>
            </w:r>
          </w:p>
        </w:tc>
      </w:tr>
    </w:tbl>
    <w:p w:rsidR="00444794" w:rsidRPr="00444794" w:rsidRDefault="00444794" w:rsidP="00444794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44479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What was </w:t>
      </w:r>
      <w:proofErr w:type="spellStart"/>
      <w:r w:rsidRPr="00444794">
        <w:rPr>
          <w:rFonts w:ascii="Times New Roman" w:eastAsia="Times New Roman" w:hAnsi="Times New Roman" w:cs="Times New Roman"/>
          <w:b/>
          <w:bCs/>
          <w:sz w:val="24"/>
          <w:szCs w:val="24"/>
        </w:rPr>
        <w:t>Amina’s</w:t>
      </w:r>
      <w:proofErr w:type="spellEnd"/>
      <w:r w:rsidRPr="0044479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profit or loss for the month of June?</w:t>
      </w:r>
    </w:p>
    <w:p w:rsidR="00444794" w:rsidRPr="00444794" w:rsidRDefault="00444794" w:rsidP="00444794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444794">
        <w:rPr>
          <w:rFonts w:ascii="Times New Roman" w:eastAsia="Times New Roman" w:hAnsi="Times New Roman" w:cs="Times New Roman"/>
          <w:sz w:val="24"/>
          <w:szCs w:val="24"/>
        </w:rPr>
        <w:t>A. Ksh 30,000</w:t>
      </w:r>
      <w:r w:rsidR="00C51201">
        <w:rPr>
          <w:rFonts w:ascii="Times New Roman" w:eastAsia="Times New Roman" w:hAnsi="Times New Roman" w:cs="Times New Roman"/>
          <w:sz w:val="24"/>
          <w:szCs w:val="24"/>
        </w:rPr>
        <w:t xml:space="preserve">              </w:t>
      </w:r>
      <w:r w:rsidRPr="00444794">
        <w:rPr>
          <w:rFonts w:ascii="Times New Roman" w:eastAsia="Times New Roman" w:hAnsi="Times New Roman" w:cs="Times New Roman"/>
          <w:sz w:val="24"/>
          <w:szCs w:val="24"/>
        </w:rPr>
        <w:t>B. Ksh 45,000</w:t>
      </w:r>
      <w:r w:rsidRPr="00444794">
        <w:rPr>
          <w:rFonts w:ascii="Times New Roman" w:eastAsia="Times New Roman" w:hAnsi="Times New Roman" w:cs="Times New Roman"/>
          <w:sz w:val="24"/>
          <w:szCs w:val="24"/>
        </w:rPr>
        <w:br/>
        <w:t>C. Ksh 20,000</w:t>
      </w:r>
      <w:r w:rsidR="00C51201">
        <w:rPr>
          <w:rFonts w:ascii="Times New Roman" w:eastAsia="Times New Roman" w:hAnsi="Times New Roman" w:cs="Times New Roman"/>
          <w:sz w:val="24"/>
          <w:szCs w:val="24"/>
        </w:rPr>
        <w:t xml:space="preserve">              </w:t>
      </w:r>
      <w:r w:rsidRPr="00444794">
        <w:rPr>
          <w:rFonts w:ascii="Times New Roman" w:eastAsia="Times New Roman" w:hAnsi="Times New Roman" w:cs="Times New Roman"/>
          <w:sz w:val="24"/>
          <w:szCs w:val="24"/>
        </w:rPr>
        <w:t>D. Ksh 50,000</w:t>
      </w:r>
    </w:p>
    <w:p w:rsidR="0059342E" w:rsidRPr="0059342E" w:rsidRDefault="0059342E" w:rsidP="0059342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342E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What is the </w:t>
      </w:r>
      <w:r w:rsidRPr="0059342E">
        <w:rPr>
          <w:rFonts w:ascii="Times New Roman" w:eastAsia="Times New Roman" w:hAnsi="Times New Roman" w:cs="Times New Roman"/>
          <w:b/>
          <w:bCs/>
          <w:sz w:val="24"/>
          <w:szCs w:val="24"/>
        </w:rPr>
        <w:t>reward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 for capital in business?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A. Rent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B. Salary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C. Interest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D. Profit</w:t>
      </w:r>
    </w:p>
    <w:p w:rsidR="0059342E" w:rsidRPr="0059342E" w:rsidRDefault="0059342E" w:rsidP="0059342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A tool used for </w:t>
      </w:r>
      <w:r w:rsidRPr="0059342E">
        <w:rPr>
          <w:rFonts w:ascii="Times New Roman" w:eastAsia="Times New Roman" w:hAnsi="Times New Roman" w:cs="Times New Roman"/>
          <w:b/>
          <w:bCs/>
          <w:sz w:val="24"/>
          <w:szCs w:val="24"/>
        </w:rPr>
        <w:t>driving nails into wood</w:t>
      </w:r>
      <w:r w:rsidR="00444794">
        <w:rPr>
          <w:rFonts w:ascii="Times New Roman" w:eastAsia="Times New Roman" w:hAnsi="Times New Roman" w:cs="Times New Roman"/>
          <w:sz w:val="24"/>
          <w:szCs w:val="24"/>
        </w:rPr>
        <w:t xml:space="preserve"> is a:</w:t>
      </w:r>
      <w:r w:rsidR="00444794">
        <w:rPr>
          <w:rFonts w:ascii="Times New Roman" w:eastAsia="Times New Roman" w:hAnsi="Times New Roman" w:cs="Times New Roman"/>
          <w:sz w:val="24"/>
          <w:szCs w:val="24"/>
        </w:rPr>
        <w:br/>
        <w:t>A. Clamp</w:t>
      </w:r>
      <w:r w:rsidR="00444794">
        <w:rPr>
          <w:rFonts w:ascii="Times New Roman" w:eastAsia="Times New Roman" w:hAnsi="Times New Roman" w:cs="Times New Roman"/>
          <w:sz w:val="24"/>
          <w:szCs w:val="24"/>
        </w:rPr>
        <w:br/>
        <w:t>B. Hammer</w:t>
      </w:r>
      <w:r w:rsidR="00444794">
        <w:rPr>
          <w:rFonts w:ascii="Times New Roman" w:eastAsia="Times New Roman" w:hAnsi="Times New Roman" w:cs="Times New Roman"/>
          <w:sz w:val="24"/>
          <w:szCs w:val="24"/>
        </w:rPr>
        <w:br/>
        <w:t>C. Plane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D. Chisel</w:t>
      </w:r>
    </w:p>
    <w:p w:rsidR="00444794" w:rsidRDefault="00444794" w:rsidP="0059342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94ACB10" wp14:editId="055CFA29">
            <wp:simplePos x="0" y="0"/>
            <wp:positionH relativeFrom="column">
              <wp:posOffset>740994</wp:posOffset>
            </wp:positionH>
            <wp:positionV relativeFrom="paragraph">
              <wp:posOffset>333121</wp:posOffset>
            </wp:positionV>
            <wp:extent cx="1023620" cy="1023620"/>
            <wp:effectExtent l="0" t="0" r="5080" b="5080"/>
            <wp:wrapNone/>
            <wp:docPr id="6" name="Picture 6" descr="PAGOW 70A Pocket Scriber Tool, Metal Scribe for Welding Marking Pen,  Carbide Steel Point for Glass/Ceramics/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PAGOW 70A Pocket Scriber Tool, Metal Scribe for Welding Marking Pen,  Carbide Steel Point for Glass/Ceramics/M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620" cy="1023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9342E" w:rsidRPr="0059342E">
        <w:rPr>
          <w:rFonts w:ascii="Times New Roman" w:eastAsia="Times New Roman" w:hAnsi="Times New Roman" w:cs="Times New Roman"/>
          <w:sz w:val="24"/>
          <w:szCs w:val="24"/>
        </w:rPr>
        <w:t xml:space="preserve">A tool used to </w:t>
      </w:r>
      <w:r w:rsidR="0059342E" w:rsidRPr="0059342E">
        <w:rPr>
          <w:rFonts w:ascii="Times New Roman" w:eastAsia="Times New Roman" w:hAnsi="Times New Roman" w:cs="Times New Roman"/>
          <w:b/>
          <w:bCs/>
          <w:sz w:val="24"/>
          <w:szCs w:val="24"/>
        </w:rPr>
        <w:t>hold wood</w:t>
      </w:r>
      <w:r w:rsidR="0059342E" w:rsidRPr="0059342E">
        <w:rPr>
          <w:rFonts w:ascii="Times New Roman" w:eastAsia="Times New Roman" w:hAnsi="Times New Roman" w:cs="Times New Roman"/>
          <w:sz w:val="24"/>
          <w:szCs w:val="24"/>
        </w:rPr>
        <w:t xml:space="preserve"> in place when working is:</w:t>
      </w:r>
    </w:p>
    <w:p w:rsidR="00444794" w:rsidRDefault="00444794" w:rsidP="0044479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444794" w:rsidRDefault="00444794" w:rsidP="0044479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</w:t>
      </w:r>
    </w:p>
    <w:p w:rsidR="00444794" w:rsidRDefault="00444794" w:rsidP="0044479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444794" w:rsidRDefault="00444794" w:rsidP="0044479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10CA78EF" wp14:editId="428E1302">
            <wp:simplePos x="0" y="0"/>
            <wp:positionH relativeFrom="column">
              <wp:posOffset>587578</wp:posOffset>
            </wp:positionH>
            <wp:positionV relativeFrom="paragraph">
              <wp:posOffset>215672</wp:posOffset>
            </wp:positionV>
            <wp:extent cx="1701800" cy="1227455"/>
            <wp:effectExtent l="0" t="0" r="0" b="0"/>
            <wp:wrapNone/>
            <wp:docPr id="7" name="Picture 7" descr="Tolsen Industrial Bench Vice 100mm, 4&quot; 15k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Tolsen Industrial Bench Vice 100mm, 4&quot; 15kn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0" cy="1227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9342E" w:rsidRDefault="0059342E" w:rsidP="0044479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444794" w:rsidRDefault="00444794" w:rsidP="0044479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</w:t>
      </w:r>
    </w:p>
    <w:p w:rsidR="00444794" w:rsidRDefault="00444794" w:rsidP="0044479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444794" w:rsidRDefault="00444794" w:rsidP="0044479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1F1D9C24" wp14:editId="4DFBC9F3">
            <wp:simplePos x="0" y="0"/>
            <wp:positionH relativeFrom="column">
              <wp:posOffset>645211</wp:posOffset>
            </wp:positionH>
            <wp:positionV relativeFrom="paragraph">
              <wp:posOffset>171856</wp:posOffset>
            </wp:positionV>
            <wp:extent cx="1019810" cy="567690"/>
            <wp:effectExtent l="0" t="0" r="8890" b="3810"/>
            <wp:wrapNone/>
            <wp:docPr id="8" name="Picture 8" descr="What Are Combination Pliers And How Do They Work? - Maun Industries Limi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What Are Combination Pliers And How Do They Work? - Maun Industries Limi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810" cy="567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44794" w:rsidRDefault="00444794" w:rsidP="0044479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</w:t>
      </w:r>
    </w:p>
    <w:p w:rsidR="00444794" w:rsidRDefault="00444794" w:rsidP="0044479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7FCCEE4B" wp14:editId="73DEA6B5">
            <wp:simplePos x="0" y="0"/>
            <wp:positionH relativeFrom="column">
              <wp:posOffset>587664</wp:posOffset>
            </wp:positionH>
            <wp:positionV relativeFrom="paragraph">
              <wp:posOffset>336346</wp:posOffset>
            </wp:positionV>
            <wp:extent cx="1858010" cy="863600"/>
            <wp:effectExtent l="0" t="0" r="8890" b="0"/>
            <wp:wrapNone/>
            <wp:docPr id="9" name="Picture 9" descr="Hand Saw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and Saw 1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8010" cy="8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44794" w:rsidRDefault="00444794" w:rsidP="0044479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444794" w:rsidRDefault="00444794" w:rsidP="0044479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</w:t>
      </w:r>
    </w:p>
    <w:p w:rsidR="00444794" w:rsidRPr="0059342E" w:rsidRDefault="00444794" w:rsidP="0044479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59342E" w:rsidRPr="0059342E" w:rsidRDefault="0059342E" w:rsidP="0059342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59342E">
        <w:rPr>
          <w:rFonts w:ascii="Times New Roman" w:eastAsia="Times New Roman" w:hAnsi="Times New Roman" w:cs="Times New Roman"/>
          <w:b/>
          <w:bCs/>
          <w:sz w:val="24"/>
          <w:szCs w:val="24"/>
        </w:rPr>
        <w:t>classification of computers by size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 includes all except: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A. Mainframe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B. Supercomputer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C. Gaming PC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D. Microcomputer</w:t>
      </w:r>
    </w:p>
    <w:p w:rsidR="0059342E" w:rsidRPr="0059342E" w:rsidRDefault="0059342E" w:rsidP="0059342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342E">
        <w:rPr>
          <w:rFonts w:ascii="Times New Roman" w:eastAsia="Times New Roman" w:hAnsi="Times New Roman" w:cs="Times New Roman"/>
          <w:b/>
          <w:bCs/>
          <w:sz w:val="24"/>
          <w:szCs w:val="24"/>
        </w:rPr>
        <w:t>Bronze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 is a mixture of: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A. Copper and Tin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B. Iron and Nickel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C. Steel and Zinc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 xml:space="preserve">D. Lead and </w:t>
      </w:r>
      <w:proofErr w:type="spellStart"/>
      <w:r w:rsidRPr="0059342E">
        <w:rPr>
          <w:rFonts w:ascii="Times New Roman" w:eastAsia="Times New Roman" w:hAnsi="Times New Roman" w:cs="Times New Roman"/>
          <w:sz w:val="24"/>
          <w:szCs w:val="24"/>
        </w:rPr>
        <w:t>Aluminium</w:t>
      </w:r>
      <w:proofErr w:type="spellEnd"/>
    </w:p>
    <w:p w:rsidR="0059342E" w:rsidRPr="0059342E" w:rsidRDefault="0059342E" w:rsidP="0059342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What is the </w:t>
      </w:r>
      <w:r w:rsidRPr="0059342E">
        <w:rPr>
          <w:rFonts w:ascii="Times New Roman" w:eastAsia="Times New Roman" w:hAnsi="Times New Roman" w:cs="Times New Roman"/>
          <w:b/>
          <w:bCs/>
          <w:sz w:val="24"/>
          <w:szCs w:val="24"/>
        </w:rPr>
        <w:t>main use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 of a plain scale?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A. Weighing materials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</w:r>
      <w:r w:rsidRPr="0059342E">
        <w:rPr>
          <w:rFonts w:ascii="Times New Roman" w:eastAsia="Times New Roman" w:hAnsi="Times New Roman" w:cs="Times New Roman"/>
          <w:sz w:val="24"/>
          <w:szCs w:val="24"/>
        </w:rPr>
        <w:lastRenderedPageBreak/>
        <w:t>B. Cleaning tools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C. Measuring distances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D. Sharpening blades</w:t>
      </w:r>
    </w:p>
    <w:p w:rsidR="0059342E" w:rsidRPr="0059342E" w:rsidRDefault="0059342E" w:rsidP="0059342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342E">
        <w:rPr>
          <w:rFonts w:ascii="Times New Roman" w:eastAsia="Times New Roman" w:hAnsi="Times New Roman" w:cs="Times New Roman"/>
          <w:sz w:val="24"/>
          <w:szCs w:val="24"/>
        </w:rPr>
        <w:t>One characteristic of softwoods is that they</w:t>
      </w:r>
      <w:proofErr w:type="gramStart"/>
      <w:r w:rsidRPr="0059342E">
        <w:rPr>
          <w:rFonts w:ascii="Times New Roman" w:eastAsia="Times New Roman" w:hAnsi="Times New Roman" w:cs="Times New Roman"/>
          <w:sz w:val="24"/>
          <w:szCs w:val="24"/>
        </w:rPr>
        <w:t>:</w:t>
      </w:r>
      <w:proofErr w:type="gramEnd"/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A. Are from broad-leaf trees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B. Grow slowly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C. Are mostly found in Kenya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D. Have needle-like leaves</w:t>
      </w:r>
    </w:p>
    <w:p w:rsidR="0059342E" w:rsidRPr="0059342E" w:rsidRDefault="0059342E" w:rsidP="0059342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One </w:t>
      </w:r>
      <w:r w:rsidRPr="0059342E">
        <w:rPr>
          <w:rFonts w:ascii="Times New Roman" w:eastAsia="Times New Roman" w:hAnsi="Times New Roman" w:cs="Times New Roman"/>
          <w:b/>
          <w:bCs/>
          <w:sz w:val="24"/>
          <w:szCs w:val="24"/>
        </w:rPr>
        <w:t>importance of ICT tools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 in communication is: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A. Slows delivery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B. Makes records manual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C. Enhances message speed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D. Increases travel needs</w:t>
      </w:r>
    </w:p>
    <w:p w:rsidR="0059342E" w:rsidRPr="0059342E" w:rsidRDefault="0059342E" w:rsidP="0059342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Which of the following tools is used in </w:t>
      </w:r>
      <w:r w:rsidRPr="0059342E">
        <w:rPr>
          <w:rFonts w:ascii="Times New Roman" w:eastAsia="Times New Roman" w:hAnsi="Times New Roman" w:cs="Times New Roman"/>
          <w:b/>
          <w:bCs/>
          <w:sz w:val="24"/>
          <w:szCs w:val="24"/>
        </w:rPr>
        <w:t>freehand sketching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t>?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A. Tape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B. Pencil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C. Divider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D. Hammer</w:t>
      </w:r>
    </w:p>
    <w:p w:rsidR="0059342E" w:rsidRPr="0059342E" w:rsidRDefault="0059342E" w:rsidP="0059342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One </w:t>
      </w:r>
      <w:r w:rsidRPr="0059342E">
        <w:rPr>
          <w:rFonts w:ascii="Times New Roman" w:eastAsia="Times New Roman" w:hAnsi="Times New Roman" w:cs="Times New Roman"/>
          <w:b/>
          <w:bCs/>
          <w:sz w:val="24"/>
          <w:szCs w:val="24"/>
        </w:rPr>
        <w:t>ethical practice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 in production is: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 xml:space="preserve">A. Using child </w:t>
      </w:r>
      <w:proofErr w:type="spellStart"/>
      <w:r w:rsidRPr="0059342E">
        <w:rPr>
          <w:rFonts w:ascii="Times New Roman" w:eastAsia="Times New Roman" w:hAnsi="Times New Roman" w:cs="Times New Roman"/>
          <w:sz w:val="24"/>
          <w:szCs w:val="24"/>
        </w:rPr>
        <w:t>labour</w:t>
      </w:r>
      <w:proofErr w:type="spellEnd"/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B. Overpricing items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C. Selling defective goods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D. Honest advertising</w:t>
      </w:r>
    </w:p>
    <w:p w:rsidR="0059342E" w:rsidRPr="0059342E" w:rsidRDefault="0059342E" w:rsidP="0059342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One </w:t>
      </w:r>
      <w:r w:rsidRPr="0059342E">
        <w:rPr>
          <w:rFonts w:ascii="Times New Roman" w:eastAsia="Times New Roman" w:hAnsi="Times New Roman" w:cs="Times New Roman"/>
          <w:b/>
          <w:bCs/>
          <w:sz w:val="24"/>
          <w:szCs w:val="24"/>
        </w:rPr>
        <w:t>use of money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 is to: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A. Reduce shopping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B. Exchange goods and services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C. Store taxes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D. Replace banks</w:t>
      </w:r>
    </w:p>
    <w:p w:rsidR="0059342E" w:rsidRPr="0059342E" w:rsidRDefault="0059342E" w:rsidP="0059342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Pr="0059342E">
        <w:rPr>
          <w:rFonts w:ascii="Times New Roman" w:eastAsia="Times New Roman" w:hAnsi="Times New Roman" w:cs="Times New Roman"/>
          <w:b/>
          <w:bCs/>
          <w:sz w:val="24"/>
          <w:szCs w:val="24"/>
        </w:rPr>
        <w:t>simple budget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 helps a person to: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A. Avoid saving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B. Spend recklessly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C. Manage income and expenses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D. Increase loss</w:t>
      </w:r>
    </w:p>
    <w:p w:rsidR="0059342E" w:rsidRPr="0059342E" w:rsidRDefault="0059342E" w:rsidP="0059342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What is one </w:t>
      </w:r>
      <w:r w:rsidRPr="0059342E">
        <w:rPr>
          <w:rFonts w:ascii="Times New Roman" w:eastAsia="Times New Roman" w:hAnsi="Times New Roman" w:cs="Times New Roman"/>
          <w:b/>
          <w:bCs/>
          <w:sz w:val="24"/>
          <w:szCs w:val="24"/>
        </w:rPr>
        <w:t>importance of entrepreneurship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t>?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A. Increases laziness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B. Creates employment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C. Reduces business ideas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D. Increases debt</w:t>
      </w:r>
    </w:p>
    <w:p w:rsidR="0059342E" w:rsidRPr="0059342E" w:rsidRDefault="0059342E" w:rsidP="0059342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An example of a </w:t>
      </w:r>
      <w:r w:rsidRPr="0059342E">
        <w:rPr>
          <w:rFonts w:ascii="Times New Roman" w:eastAsia="Times New Roman" w:hAnsi="Times New Roman" w:cs="Times New Roman"/>
          <w:b/>
          <w:bCs/>
          <w:sz w:val="24"/>
          <w:szCs w:val="24"/>
        </w:rPr>
        <w:t>government tax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 in Kenya is: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A. VAT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B. Loan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C. Bonus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D. Donation</w:t>
      </w:r>
    </w:p>
    <w:p w:rsidR="0059342E" w:rsidRPr="0059342E" w:rsidRDefault="0059342E" w:rsidP="0059342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One </w:t>
      </w:r>
      <w:r w:rsidRPr="0059342E">
        <w:rPr>
          <w:rFonts w:ascii="Times New Roman" w:eastAsia="Times New Roman" w:hAnsi="Times New Roman" w:cs="Times New Roman"/>
          <w:b/>
          <w:bCs/>
          <w:sz w:val="24"/>
          <w:szCs w:val="24"/>
        </w:rPr>
        <w:t>use of oblique projection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 is in: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A. Writing novels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B. Making 3D drawings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C. Producing cement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D. Banking reports</w:t>
      </w:r>
    </w:p>
    <w:p w:rsidR="00444794" w:rsidRDefault="00444794" w:rsidP="005934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444794" w:rsidSect="00C51201">
          <w:type w:val="continuous"/>
          <w:pgSz w:w="12240" w:h="15840"/>
          <w:pgMar w:top="284" w:right="333" w:bottom="426" w:left="284" w:header="720" w:footer="260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num="2" w:sep="1" w:space="720"/>
          <w:docGrid w:linePitch="360"/>
        </w:sectPr>
      </w:pPr>
    </w:p>
    <w:p w:rsidR="0059342E" w:rsidRPr="0059342E" w:rsidRDefault="0059342E" w:rsidP="005934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44794" w:rsidRDefault="00444794" w:rsidP="0059342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59342E" w:rsidRPr="00444794" w:rsidRDefault="0059342E" w:rsidP="00444794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44794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SECTION B: STRUCTURED QUESTIONS (50 Marks)</w:t>
      </w:r>
    </w:p>
    <w:p w:rsidR="0059342E" w:rsidRPr="0059342E" w:rsidRDefault="0059342E" w:rsidP="00444794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44794">
        <w:rPr>
          <w:rFonts w:ascii="Times New Roman" w:eastAsia="Times New Roman" w:hAnsi="Times New Roman" w:cs="Times New Roman"/>
          <w:i/>
          <w:iCs/>
          <w:sz w:val="24"/>
          <w:szCs w:val="24"/>
        </w:rPr>
        <w:t>Answer all questions in the spaces provided</w:t>
      </w:r>
      <w:r w:rsidRPr="0059342E">
        <w:rPr>
          <w:rFonts w:ascii="Times New Roman" w:eastAsia="Times New Roman" w:hAnsi="Times New Roman" w:cs="Times New Roman"/>
          <w:i/>
          <w:iCs/>
          <w:sz w:val="24"/>
          <w:szCs w:val="24"/>
        </w:rPr>
        <w:t>.</w:t>
      </w:r>
    </w:p>
    <w:p w:rsidR="00B63983" w:rsidRDefault="0059342E" w:rsidP="00444794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44794">
        <w:rPr>
          <w:rFonts w:ascii="Times New Roman" w:eastAsia="Times New Roman" w:hAnsi="Times New Roman" w:cs="Times New Roman"/>
          <w:sz w:val="24"/>
          <w:szCs w:val="24"/>
        </w:rPr>
        <w:t>Your class has been asked to build a display platform using wood.</w:t>
      </w:r>
      <w:r w:rsidRPr="00444794">
        <w:rPr>
          <w:rFonts w:ascii="Times New Roman" w:eastAsia="Times New Roman" w:hAnsi="Times New Roman" w:cs="Times New Roman"/>
          <w:sz w:val="24"/>
          <w:szCs w:val="24"/>
        </w:rPr>
        <w:br/>
        <w:t xml:space="preserve">a) Name </w:t>
      </w:r>
      <w:r w:rsidRPr="00444794">
        <w:rPr>
          <w:rFonts w:ascii="Times New Roman" w:eastAsia="Times New Roman" w:hAnsi="Times New Roman" w:cs="Times New Roman"/>
          <w:b/>
          <w:bCs/>
          <w:sz w:val="24"/>
          <w:szCs w:val="24"/>
        </w:rPr>
        <w:t>two types</w:t>
      </w:r>
      <w:r w:rsidRPr="00444794">
        <w:rPr>
          <w:rFonts w:ascii="Times New Roman" w:eastAsia="Times New Roman" w:hAnsi="Times New Roman" w:cs="Times New Roman"/>
          <w:sz w:val="24"/>
          <w:szCs w:val="24"/>
        </w:rPr>
        <w:t xml:space="preserve"> of wood used in Kenya. (2 marks)</w:t>
      </w:r>
    </w:p>
    <w:p w:rsidR="00B63983" w:rsidRDefault="00B63983" w:rsidP="00B639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B63983" w:rsidRDefault="00B63983" w:rsidP="00B639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. ……………………………………………</w:t>
      </w:r>
    </w:p>
    <w:p w:rsidR="00B63983" w:rsidRDefault="00B63983" w:rsidP="00B639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B63983" w:rsidRDefault="00B63983" w:rsidP="00B639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i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……………………………………………</w:t>
      </w:r>
    </w:p>
    <w:p w:rsidR="00B63983" w:rsidRDefault="0059342E" w:rsidP="00B639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444794">
        <w:rPr>
          <w:rFonts w:ascii="Times New Roman" w:eastAsia="Times New Roman" w:hAnsi="Times New Roman" w:cs="Times New Roman"/>
          <w:sz w:val="24"/>
          <w:szCs w:val="24"/>
        </w:rPr>
        <w:br/>
        <w:t xml:space="preserve">b) State </w:t>
      </w:r>
      <w:r w:rsidRPr="00444794">
        <w:rPr>
          <w:rFonts w:ascii="Times New Roman" w:eastAsia="Times New Roman" w:hAnsi="Times New Roman" w:cs="Times New Roman"/>
          <w:b/>
          <w:bCs/>
          <w:sz w:val="24"/>
          <w:szCs w:val="24"/>
        </w:rPr>
        <w:t>two uses</w:t>
      </w:r>
      <w:r w:rsidRPr="00444794">
        <w:rPr>
          <w:rFonts w:ascii="Times New Roman" w:eastAsia="Times New Roman" w:hAnsi="Times New Roman" w:cs="Times New Roman"/>
          <w:sz w:val="24"/>
          <w:szCs w:val="24"/>
        </w:rPr>
        <w:t xml:space="preserve"> of hard wood. (2 marks)</w:t>
      </w:r>
    </w:p>
    <w:p w:rsidR="00B63983" w:rsidRDefault="00B63983" w:rsidP="00B639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B63983" w:rsidRDefault="00B63983" w:rsidP="00B639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. ………………………………………………………………………………………………………………………</w:t>
      </w:r>
    </w:p>
    <w:p w:rsidR="00B63983" w:rsidRDefault="00B63983" w:rsidP="00B639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B63983" w:rsidRDefault="00B63983" w:rsidP="00B639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i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…………………………………………………………………………………………...…………………………</w:t>
      </w:r>
    </w:p>
    <w:p w:rsidR="0059342E" w:rsidRDefault="0059342E" w:rsidP="00B639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444794">
        <w:rPr>
          <w:rFonts w:ascii="Times New Roman" w:eastAsia="Times New Roman" w:hAnsi="Times New Roman" w:cs="Times New Roman"/>
          <w:sz w:val="24"/>
          <w:szCs w:val="24"/>
        </w:rPr>
        <w:br/>
        <w:t>c) Explain why seasoning of wood is important. (1 mark)</w:t>
      </w:r>
    </w:p>
    <w:p w:rsidR="00B63983" w:rsidRDefault="00B63983" w:rsidP="00B639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B63983" w:rsidRDefault="00B63983" w:rsidP="00B639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.</w:t>
      </w:r>
    </w:p>
    <w:p w:rsidR="00B63983" w:rsidRDefault="00B63983" w:rsidP="00B639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B63983" w:rsidRPr="00444794" w:rsidRDefault="00B63983" w:rsidP="00B639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.……………………………………….</w:t>
      </w:r>
    </w:p>
    <w:p w:rsidR="00B63983" w:rsidRDefault="0059342E" w:rsidP="00444794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You are tasked with creating a </w:t>
      </w:r>
      <w:r w:rsidRPr="0059342E">
        <w:rPr>
          <w:rFonts w:ascii="Times New Roman" w:eastAsia="Times New Roman" w:hAnsi="Times New Roman" w:cs="Times New Roman"/>
          <w:b/>
          <w:bCs/>
          <w:sz w:val="24"/>
          <w:szCs w:val="24"/>
        </w:rPr>
        <w:t>technical drawing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 of a table.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 xml:space="preserve">a) Name </w:t>
      </w:r>
      <w:r w:rsidR="00B63983">
        <w:rPr>
          <w:rFonts w:ascii="Times New Roman" w:eastAsia="Times New Roman" w:hAnsi="Times New Roman" w:cs="Times New Roman"/>
          <w:b/>
          <w:bCs/>
          <w:sz w:val="24"/>
          <w:szCs w:val="24"/>
        </w:rPr>
        <w:t>these</w:t>
      </w:r>
      <w:r w:rsidRPr="0059342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types of lines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 used in technical drawing. (3 marks)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</w:r>
      <w:r w:rsidR="00B63983">
        <w:rPr>
          <w:noProof/>
        </w:rPr>
        <w:drawing>
          <wp:inline distT="0" distB="0" distL="0" distR="0" wp14:anchorId="11598B03" wp14:editId="3336B766">
            <wp:extent cx="4667250" cy="1477645"/>
            <wp:effectExtent l="0" t="0" r="0" b="8255"/>
            <wp:docPr id="10" name="Picture 10" descr="Pre-technical studies - CBC Grade 7 Mid Term 1 KJSEA Exams 2025 Set 2 |  Easyelim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Pre-technical studies - CBC Grade 7 Mid Term 1 KJSEA Exams 2025 Set 2 |  Easyelimu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1477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63983" w:rsidRDefault="0059342E" w:rsidP="00B63983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59342E">
        <w:rPr>
          <w:rFonts w:ascii="Times New Roman" w:eastAsia="Times New Roman" w:hAnsi="Times New Roman" w:cs="Times New Roman"/>
          <w:sz w:val="24"/>
          <w:szCs w:val="24"/>
        </w:rPr>
        <w:t>b) Define the following: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 xml:space="preserve">    i. </w:t>
      </w:r>
      <w:proofErr w:type="gramStart"/>
      <w:r w:rsidRPr="0059342E">
        <w:rPr>
          <w:rFonts w:ascii="Times New Roman" w:eastAsia="Times New Roman" w:hAnsi="Times New Roman" w:cs="Times New Roman"/>
          <w:sz w:val="24"/>
          <w:szCs w:val="24"/>
        </w:rPr>
        <w:t>Linear</w:t>
      </w:r>
      <w:proofErr w:type="gramEnd"/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 dimensioning</w:t>
      </w:r>
    </w:p>
    <w:p w:rsidR="00B63983" w:rsidRDefault="00B63983" w:rsidP="00B63983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</w:t>
      </w:r>
    </w:p>
    <w:p w:rsidR="0059342E" w:rsidRDefault="00B63983" w:rsidP="00B63983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..</w:t>
      </w:r>
      <w:r w:rsidR="0059342E" w:rsidRPr="0059342E">
        <w:rPr>
          <w:rFonts w:ascii="Times New Roman" w:eastAsia="Times New Roman" w:hAnsi="Times New Roman" w:cs="Times New Roman"/>
          <w:sz w:val="24"/>
          <w:szCs w:val="24"/>
        </w:rPr>
        <w:br/>
        <w:t>    ii. Angular dimensioning (2 marks)</w:t>
      </w:r>
    </w:p>
    <w:p w:rsidR="00B63983" w:rsidRDefault="00B63983" w:rsidP="00B63983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.</w:t>
      </w:r>
    </w:p>
    <w:p w:rsidR="00B63983" w:rsidRPr="0059342E" w:rsidRDefault="00B63983" w:rsidP="00B63983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.</w:t>
      </w:r>
    </w:p>
    <w:p w:rsidR="00B63983" w:rsidRDefault="0059342E" w:rsidP="00B63983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342E">
        <w:rPr>
          <w:rFonts w:ascii="Times New Roman" w:eastAsia="Times New Roman" w:hAnsi="Times New Roman" w:cs="Times New Roman"/>
          <w:sz w:val="24"/>
          <w:szCs w:val="24"/>
        </w:rPr>
        <w:t>John wants to buy a computer.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 xml:space="preserve">a) Name </w:t>
      </w:r>
      <w:r w:rsidRPr="0059342E">
        <w:rPr>
          <w:rFonts w:ascii="Times New Roman" w:eastAsia="Times New Roman" w:hAnsi="Times New Roman" w:cs="Times New Roman"/>
          <w:b/>
          <w:bCs/>
          <w:sz w:val="24"/>
          <w:szCs w:val="24"/>
        </w:rPr>
        <w:t>two input devices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Pr="0059342E">
        <w:rPr>
          <w:rFonts w:ascii="Times New Roman" w:eastAsia="Times New Roman" w:hAnsi="Times New Roman" w:cs="Times New Roman"/>
          <w:b/>
          <w:bCs/>
          <w:sz w:val="24"/>
          <w:szCs w:val="24"/>
        </w:rPr>
        <w:t>one output device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t>. (3 marks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5738"/>
        <w:gridCol w:w="5741"/>
      </w:tblGrid>
      <w:tr w:rsidR="00B63983" w:rsidTr="00B63983">
        <w:tc>
          <w:tcPr>
            <w:tcW w:w="5919" w:type="dxa"/>
          </w:tcPr>
          <w:p w:rsidR="00B63983" w:rsidRDefault="00B63983" w:rsidP="00B63983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put device </w:t>
            </w:r>
          </w:p>
        </w:tc>
        <w:tc>
          <w:tcPr>
            <w:tcW w:w="5920" w:type="dxa"/>
          </w:tcPr>
          <w:p w:rsidR="00B63983" w:rsidRDefault="00B63983" w:rsidP="00B63983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utput device </w:t>
            </w:r>
          </w:p>
        </w:tc>
      </w:tr>
      <w:tr w:rsidR="00B63983" w:rsidTr="00B63983">
        <w:tc>
          <w:tcPr>
            <w:tcW w:w="5919" w:type="dxa"/>
          </w:tcPr>
          <w:p w:rsidR="00B63983" w:rsidRDefault="00B63983" w:rsidP="00B63983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920" w:type="dxa"/>
          </w:tcPr>
          <w:p w:rsidR="00B63983" w:rsidRDefault="00B63983" w:rsidP="00B63983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3983" w:rsidTr="00B63983">
        <w:tc>
          <w:tcPr>
            <w:tcW w:w="5919" w:type="dxa"/>
          </w:tcPr>
          <w:p w:rsidR="00B63983" w:rsidRDefault="00B63983" w:rsidP="00B63983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920" w:type="dxa"/>
          </w:tcPr>
          <w:p w:rsidR="00B63983" w:rsidRDefault="00B63983" w:rsidP="00B63983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59342E" w:rsidRDefault="0059342E" w:rsidP="00B63983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59342E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b) List </w:t>
      </w:r>
      <w:r w:rsidRPr="0059342E">
        <w:rPr>
          <w:rFonts w:ascii="Times New Roman" w:eastAsia="Times New Roman" w:hAnsi="Times New Roman" w:cs="Times New Roman"/>
          <w:b/>
          <w:bCs/>
          <w:sz w:val="24"/>
          <w:szCs w:val="24"/>
        </w:rPr>
        <w:t>two characteristics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 of computers. (2 marks)</w:t>
      </w:r>
    </w:p>
    <w:p w:rsidR="00B63983" w:rsidRDefault="00B63983" w:rsidP="00B639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. ………………………………………………………………………………………………………………………</w:t>
      </w:r>
    </w:p>
    <w:p w:rsidR="00B63983" w:rsidRDefault="00B63983" w:rsidP="00B639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B63983" w:rsidRDefault="00B63983" w:rsidP="00B639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i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…………………………………………………………………………………………...…………………………</w:t>
      </w:r>
    </w:p>
    <w:p w:rsidR="00B63983" w:rsidRDefault="0059342E" w:rsidP="00444794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342E">
        <w:rPr>
          <w:rFonts w:ascii="Times New Roman" w:eastAsia="Times New Roman" w:hAnsi="Times New Roman" w:cs="Times New Roman"/>
          <w:sz w:val="24"/>
          <w:szCs w:val="24"/>
        </w:rPr>
        <w:t>Your class is exploring different types of communication.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 xml:space="preserve">a) List </w:t>
      </w:r>
      <w:r w:rsidRPr="0059342E">
        <w:rPr>
          <w:rFonts w:ascii="Times New Roman" w:eastAsia="Times New Roman" w:hAnsi="Times New Roman" w:cs="Times New Roman"/>
          <w:b/>
          <w:bCs/>
          <w:sz w:val="24"/>
          <w:szCs w:val="24"/>
        </w:rPr>
        <w:t>two forms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 of communication. (2 marks)</w:t>
      </w:r>
    </w:p>
    <w:p w:rsidR="00B63983" w:rsidRDefault="00B63983" w:rsidP="00B639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. ……………………………………………………………………………………………………………………</w:t>
      </w:r>
    </w:p>
    <w:p w:rsidR="00B63983" w:rsidRDefault="00B63983" w:rsidP="00B639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i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………………………………………………………………………………………...…………………………</w:t>
      </w:r>
    </w:p>
    <w:p w:rsidR="0059342E" w:rsidRDefault="0059342E" w:rsidP="00B63983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b) Identify </w:t>
      </w:r>
      <w:r w:rsidRPr="0059342E">
        <w:rPr>
          <w:rFonts w:ascii="Times New Roman" w:eastAsia="Times New Roman" w:hAnsi="Times New Roman" w:cs="Times New Roman"/>
          <w:b/>
          <w:bCs/>
          <w:sz w:val="24"/>
          <w:szCs w:val="24"/>
        </w:rPr>
        <w:t>two ICT tools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 used in communication. (2 marks)</w:t>
      </w:r>
    </w:p>
    <w:p w:rsidR="00B63983" w:rsidRDefault="00B63983" w:rsidP="00B639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. ………………………………………………………………………………………………………………………</w:t>
      </w:r>
    </w:p>
    <w:p w:rsidR="00B63983" w:rsidRDefault="00B63983" w:rsidP="00B639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B63983" w:rsidRDefault="00B63983" w:rsidP="00B639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i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…………………………………………………………………………………………...…………………………</w:t>
      </w:r>
    </w:p>
    <w:p w:rsidR="00B63983" w:rsidRDefault="0059342E" w:rsidP="00444794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342E">
        <w:rPr>
          <w:rFonts w:ascii="Times New Roman" w:eastAsia="Times New Roman" w:hAnsi="Times New Roman" w:cs="Times New Roman"/>
          <w:sz w:val="24"/>
          <w:szCs w:val="24"/>
        </w:rPr>
        <w:t>A family is preparing a monthly financial plan.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a) Prepare a simple budget showing income, expenses and savings. (3 marks)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B63983" w:rsidRDefault="00B63983" w:rsidP="00B6398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63983" w:rsidRDefault="00B63983" w:rsidP="00B6398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9342E" w:rsidRDefault="0059342E" w:rsidP="00B63983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b) State </w:t>
      </w:r>
      <w:r w:rsidRPr="0059342E">
        <w:rPr>
          <w:rFonts w:ascii="Times New Roman" w:eastAsia="Times New Roman" w:hAnsi="Times New Roman" w:cs="Times New Roman"/>
          <w:b/>
          <w:bCs/>
          <w:sz w:val="24"/>
          <w:szCs w:val="24"/>
        </w:rPr>
        <w:t>two reasons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 for creating a personal budget. (2 marks)</w:t>
      </w:r>
    </w:p>
    <w:p w:rsidR="00B63983" w:rsidRDefault="00B63983" w:rsidP="00B639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. ………………………………………………………………………………………………………………………</w:t>
      </w:r>
    </w:p>
    <w:p w:rsidR="00B63983" w:rsidRDefault="00B63983" w:rsidP="00B639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B63983" w:rsidRDefault="00B63983" w:rsidP="00B639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i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…………………………………………………………………………………………...…………………………</w:t>
      </w:r>
    </w:p>
    <w:p w:rsidR="00B63983" w:rsidRPr="00B63983" w:rsidRDefault="0059342E" w:rsidP="00B63983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63983">
        <w:rPr>
          <w:rFonts w:ascii="Times New Roman" w:eastAsia="Times New Roman" w:hAnsi="Times New Roman" w:cs="Times New Roman"/>
          <w:sz w:val="24"/>
          <w:szCs w:val="24"/>
        </w:rPr>
        <w:t>The school workshop was recently reorganized.</w:t>
      </w:r>
      <w:r w:rsidRPr="00B63983">
        <w:rPr>
          <w:rFonts w:ascii="Times New Roman" w:eastAsia="Times New Roman" w:hAnsi="Times New Roman" w:cs="Times New Roman"/>
          <w:sz w:val="24"/>
          <w:szCs w:val="24"/>
        </w:rPr>
        <w:br/>
        <w:t xml:space="preserve">a) Mention </w:t>
      </w:r>
      <w:r w:rsidRPr="00B63983">
        <w:rPr>
          <w:rFonts w:ascii="Times New Roman" w:eastAsia="Times New Roman" w:hAnsi="Times New Roman" w:cs="Times New Roman"/>
          <w:b/>
          <w:bCs/>
          <w:sz w:val="24"/>
          <w:szCs w:val="24"/>
        </w:rPr>
        <w:t>two physical threats</w:t>
      </w:r>
      <w:r w:rsidRPr="00B63983">
        <w:rPr>
          <w:rFonts w:ascii="Times New Roman" w:eastAsia="Times New Roman" w:hAnsi="Times New Roman" w:cs="Times New Roman"/>
          <w:sz w:val="24"/>
          <w:szCs w:val="24"/>
        </w:rPr>
        <w:t xml:space="preserve"> in a workshop. (2 marks</w:t>
      </w:r>
      <w:proofErr w:type="gramStart"/>
      <w:r w:rsidRPr="00B63983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gramEnd"/>
      <w:r w:rsidRPr="00B63983">
        <w:rPr>
          <w:rFonts w:ascii="Times New Roman" w:eastAsia="Times New Roman" w:hAnsi="Times New Roman" w:cs="Times New Roman"/>
          <w:sz w:val="24"/>
          <w:szCs w:val="24"/>
        </w:rPr>
        <w:br/>
      </w:r>
      <w:r w:rsidR="00B63983" w:rsidRPr="00B63983">
        <w:rPr>
          <w:rFonts w:ascii="Times New Roman" w:eastAsia="Times New Roman" w:hAnsi="Times New Roman" w:cs="Times New Roman"/>
          <w:sz w:val="24"/>
          <w:szCs w:val="24"/>
        </w:rPr>
        <w:t>i. ………………………………………………………………………………………………………………………</w:t>
      </w:r>
    </w:p>
    <w:p w:rsidR="00B63983" w:rsidRDefault="00B63983" w:rsidP="00B639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i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…………………………………………………………………………………………...…………………………</w:t>
      </w:r>
    </w:p>
    <w:p w:rsidR="0059342E" w:rsidRDefault="0059342E" w:rsidP="00B63983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b) Identify </w:t>
      </w:r>
      <w:r w:rsidRPr="0059342E">
        <w:rPr>
          <w:rFonts w:ascii="Times New Roman" w:eastAsia="Times New Roman" w:hAnsi="Times New Roman" w:cs="Times New Roman"/>
          <w:b/>
          <w:bCs/>
          <w:sz w:val="24"/>
          <w:szCs w:val="24"/>
        </w:rPr>
        <w:t>two ways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 of preventing fire accidents. (2 marks)</w:t>
      </w:r>
    </w:p>
    <w:p w:rsidR="00B63983" w:rsidRDefault="00B63983" w:rsidP="00B639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. ………………………………………………………………………………………………………………………</w:t>
      </w:r>
    </w:p>
    <w:p w:rsidR="00B63983" w:rsidRDefault="00B63983" w:rsidP="00B639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B63983" w:rsidRDefault="00B63983" w:rsidP="00B639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i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…………………………………………………………………………………………...…………………………</w:t>
      </w:r>
    </w:p>
    <w:p w:rsidR="00B63983" w:rsidRDefault="0059342E" w:rsidP="00B63983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342E">
        <w:rPr>
          <w:rFonts w:ascii="Times New Roman" w:eastAsia="Times New Roman" w:hAnsi="Times New Roman" w:cs="Times New Roman"/>
          <w:sz w:val="24"/>
          <w:szCs w:val="24"/>
        </w:rPr>
        <w:t>Your class is discussing entrepreneurship.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 xml:space="preserve">a) Give </w:t>
      </w:r>
      <w:r w:rsidRPr="0059342E">
        <w:rPr>
          <w:rFonts w:ascii="Times New Roman" w:eastAsia="Times New Roman" w:hAnsi="Times New Roman" w:cs="Times New Roman"/>
          <w:b/>
          <w:bCs/>
          <w:sz w:val="24"/>
          <w:szCs w:val="24"/>
        </w:rPr>
        <w:t>two qualities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 of a good entrepreneur. (2 marks</w:t>
      </w:r>
      <w:proofErr w:type="gramStart"/>
      <w:r w:rsidRPr="0059342E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gramEnd"/>
      <w:r w:rsidRPr="0059342E">
        <w:rPr>
          <w:rFonts w:ascii="Times New Roman" w:eastAsia="Times New Roman" w:hAnsi="Times New Roman" w:cs="Times New Roman"/>
          <w:sz w:val="24"/>
          <w:szCs w:val="24"/>
        </w:rPr>
        <w:br/>
      </w:r>
      <w:r w:rsidR="00B63983">
        <w:rPr>
          <w:rFonts w:ascii="Times New Roman" w:eastAsia="Times New Roman" w:hAnsi="Times New Roman" w:cs="Times New Roman"/>
          <w:sz w:val="24"/>
          <w:szCs w:val="24"/>
        </w:rPr>
        <w:t>i. ………………………………………………………………………………………………………………………</w:t>
      </w:r>
    </w:p>
    <w:p w:rsidR="00B63983" w:rsidRDefault="00B63983" w:rsidP="00B639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B63983" w:rsidRDefault="00B63983" w:rsidP="00B639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i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…………………………………………………………………………………………...…………………………</w:t>
      </w:r>
    </w:p>
    <w:p w:rsidR="0059342E" w:rsidRDefault="0059342E" w:rsidP="00B63983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b) List </w:t>
      </w:r>
      <w:r w:rsidRPr="0059342E">
        <w:rPr>
          <w:rFonts w:ascii="Times New Roman" w:eastAsia="Times New Roman" w:hAnsi="Times New Roman" w:cs="Times New Roman"/>
          <w:b/>
          <w:bCs/>
          <w:sz w:val="24"/>
          <w:szCs w:val="24"/>
        </w:rPr>
        <w:t>two sources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 of business ideas. (2 marks)</w:t>
      </w:r>
    </w:p>
    <w:p w:rsidR="00B63983" w:rsidRDefault="00B63983" w:rsidP="00B639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. ………………………………………………………………………………………………………………………</w:t>
      </w:r>
    </w:p>
    <w:p w:rsidR="00B63983" w:rsidRDefault="00B63983" w:rsidP="00B639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B63983" w:rsidRDefault="00B63983" w:rsidP="00B639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i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…………………………………………………………………………………………...…………………………</w:t>
      </w:r>
    </w:p>
    <w:p w:rsidR="00B63983" w:rsidRDefault="0059342E" w:rsidP="00444794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342E">
        <w:rPr>
          <w:rFonts w:ascii="Times New Roman" w:eastAsia="Times New Roman" w:hAnsi="Times New Roman" w:cs="Times New Roman"/>
          <w:sz w:val="24"/>
          <w:szCs w:val="24"/>
        </w:rPr>
        <w:lastRenderedPageBreak/>
        <w:t>During a clean-up exercise, students found many e-wastes.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a) Define e-waste. (1 mark)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</w:r>
      <w:r w:rsidR="00B63983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.</w:t>
      </w:r>
    </w:p>
    <w:p w:rsidR="00B63983" w:rsidRDefault="00B63983" w:rsidP="00B63983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.......................................................................................................................................................................................</w:t>
      </w:r>
    </w:p>
    <w:p w:rsidR="0059342E" w:rsidRDefault="0059342E" w:rsidP="00B63983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b) List </w:t>
      </w:r>
      <w:r w:rsidRPr="0059342E">
        <w:rPr>
          <w:rFonts w:ascii="Times New Roman" w:eastAsia="Times New Roman" w:hAnsi="Times New Roman" w:cs="Times New Roman"/>
          <w:b/>
          <w:bCs/>
          <w:sz w:val="24"/>
          <w:szCs w:val="24"/>
        </w:rPr>
        <w:t>three types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 of hazardous wastes. (3 marks)</w:t>
      </w:r>
    </w:p>
    <w:p w:rsidR="00B63983" w:rsidRDefault="00B63983" w:rsidP="00B639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. ………………………………………………………………………………………………………………………</w:t>
      </w:r>
    </w:p>
    <w:p w:rsidR="00B63983" w:rsidRDefault="00B63983" w:rsidP="00B639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B63983" w:rsidRDefault="00B63983" w:rsidP="00B639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i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…………………………………………………………………………………………...…………………………</w:t>
      </w:r>
    </w:p>
    <w:p w:rsidR="00B63983" w:rsidRDefault="00B63983" w:rsidP="00B639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B63983" w:rsidRDefault="00B63983" w:rsidP="00B639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ii. ……………………………………………………………………………………………………………………</w:t>
      </w:r>
    </w:p>
    <w:p w:rsidR="00B63983" w:rsidRDefault="0059342E" w:rsidP="00444794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During ICT lessons, students used </w:t>
      </w:r>
      <w:r w:rsidRPr="0059342E">
        <w:rPr>
          <w:rFonts w:ascii="Times New Roman" w:eastAsia="Times New Roman" w:hAnsi="Times New Roman" w:cs="Times New Roman"/>
          <w:b/>
          <w:bCs/>
          <w:sz w:val="24"/>
          <w:szCs w:val="24"/>
        </w:rPr>
        <w:t>Scratch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 software.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>a) What is visual programming? (2 marks)</w:t>
      </w:r>
    </w:p>
    <w:p w:rsidR="00B63983" w:rsidRDefault="00B63983" w:rsidP="00B639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. ………………………………………………………………………………………………………………………</w:t>
      </w:r>
    </w:p>
    <w:p w:rsidR="00B63983" w:rsidRDefault="00B63983" w:rsidP="00B639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B63983" w:rsidRDefault="00B63983" w:rsidP="00B639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i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…………………………………………………………………………………………...…………………………</w:t>
      </w:r>
    </w:p>
    <w:p w:rsidR="0059342E" w:rsidRDefault="0059342E" w:rsidP="00B63983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b) Give </w:t>
      </w:r>
      <w:r w:rsidRPr="0059342E">
        <w:rPr>
          <w:rFonts w:ascii="Times New Roman" w:eastAsia="Times New Roman" w:hAnsi="Times New Roman" w:cs="Times New Roman"/>
          <w:b/>
          <w:bCs/>
          <w:sz w:val="24"/>
          <w:szCs w:val="24"/>
        </w:rPr>
        <w:t>two benefits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 of using Scratch in learning. (2 marks)</w:t>
      </w:r>
    </w:p>
    <w:p w:rsidR="00B63983" w:rsidRDefault="00B63983" w:rsidP="00B639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. ………………………………………………………………………………………………………………………</w:t>
      </w:r>
    </w:p>
    <w:p w:rsidR="00B63983" w:rsidRDefault="00B63983" w:rsidP="00B639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B63983" w:rsidRDefault="00B63983" w:rsidP="00B639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i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…………………………………………………………………………………………...…………………………</w:t>
      </w:r>
    </w:p>
    <w:p w:rsidR="00B63983" w:rsidRDefault="0059342E" w:rsidP="00444794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342E">
        <w:rPr>
          <w:rFonts w:ascii="Times New Roman" w:eastAsia="Times New Roman" w:hAnsi="Times New Roman" w:cs="Times New Roman"/>
          <w:sz w:val="24"/>
          <w:szCs w:val="24"/>
        </w:rPr>
        <w:t>A local SACCO offers several services.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 xml:space="preserve">a) Name </w:t>
      </w:r>
      <w:r w:rsidRPr="0059342E">
        <w:rPr>
          <w:rFonts w:ascii="Times New Roman" w:eastAsia="Times New Roman" w:hAnsi="Times New Roman" w:cs="Times New Roman"/>
          <w:b/>
          <w:bCs/>
          <w:sz w:val="24"/>
          <w:szCs w:val="24"/>
        </w:rPr>
        <w:t>two services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 provided by financial institutions. (2 marks)</w:t>
      </w:r>
    </w:p>
    <w:p w:rsidR="00B63983" w:rsidRDefault="00B63983" w:rsidP="00B639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. ………………………………………………………………………………………………………………………</w:t>
      </w:r>
    </w:p>
    <w:p w:rsidR="00B63983" w:rsidRDefault="00B63983" w:rsidP="00B639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B63983" w:rsidRDefault="00B63983" w:rsidP="00B639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i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…………………………………………………………………………………………...…………………………</w:t>
      </w:r>
    </w:p>
    <w:p w:rsidR="0059342E" w:rsidRPr="0059342E" w:rsidRDefault="0059342E" w:rsidP="00B63983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59342E">
        <w:rPr>
          <w:rFonts w:ascii="Times New Roman" w:eastAsia="Times New Roman" w:hAnsi="Times New Roman" w:cs="Times New Roman"/>
          <w:sz w:val="24"/>
          <w:szCs w:val="24"/>
        </w:rPr>
        <w:br/>
        <w:t xml:space="preserve">b) State </w:t>
      </w:r>
      <w:r w:rsidRPr="0059342E">
        <w:rPr>
          <w:rFonts w:ascii="Times New Roman" w:eastAsia="Times New Roman" w:hAnsi="Times New Roman" w:cs="Times New Roman"/>
          <w:b/>
          <w:bCs/>
          <w:sz w:val="24"/>
          <w:szCs w:val="24"/>
        </w:rPr>
        <w:t>two roles</w:t>
      </w:r>
      <w:r w:rsidRPr="0059342E">
        <w:rPr>
          <w:rFonts w:ascii="Times New Roman" w:eastAsia="Times New Roman" w:hAnsi="Times New Roman" w:cs="Times New Roman"/>
          <w:sz w:val="24"/>
          <w:szCs w:val="24"/>
        </w:rPr>
        <w:t xml:space="preserve"> of government in protecting consumers. (2 marks)</w:t>
      </w:r>
    </w:p>
    <w:p w:rsidR="00B63983" w:rsidRDefault="00B63983" w:rsidP="00B639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. ………………………………………………………………………………………………………………………</w:t>
      </w:r>
    </w:p>
    <w:p w:rsidR="00B63983" w:rsidRDefault="00B63983" w:rsidP="00B639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B63983" w:rsidRDefault="00B63983" w:rsidP="00B639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i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…………………………………………………………………………………………...…………………………</w:t>
      </w:r>
    </w:p>
    <w:p w:rsidR="00B63983" w:rsidRDefault="00B63983" w:rsidP="00B63983">
      <w:pPr>
        <w:jc w:val="center"/>
        <w:rPr>
          <w:b/>
        </w:rPr>
      </w:pPr>
    </w:p>
    <w:p w:rsidR="00C51201" w:rsidRDefault="00C51201" w:rsidP="00B63983">
      <w:pPr>
        <w:jc w:val="center"/>
        <w:rPr>
          <w:b/>
        </w:rPr>
      </w:pPr>
    </w:p>
    <w:p w:rsidR="00C51201" w:rsidRDefault="00C51201" w:rsidP="00B63983">
      <w:pPr>
        <w:jc w:val="center"/>
        <w:rPr>
          <w:b/>
        </w:rPr>
      </w:pPr>
    </w:p>
    <w:p w:rsidR="00C51201" w:rsidRDefault="00C51201" w:rsidP="00B63983">
      <w:pPr>
        <w:jc w:val="center"/>
        <w:rPr>
          <w:b/>
        </w:rPr>
      </w:pPr>
    </w:p>
    <w:p w:rsidR="00C51201" w:rsidRDefault="00C51201" w:rsidP="00B63983">
      <w:pPr>
        <w:jc w:val="center"/>
        <w:rPr>
          <w:b/>
        </w:rPr>
      </w:pPr>
    </w:p>
    <w:p w:rsidR="00B63983" w:rsidRDefault="00B63983" w:rsidP="00B63983">
      <w:pPr>
        <w:jc w:val="center"/>
        <w:rPr>
          <w:b/>
        </w:rPr>
      </w:pPr>
    </w:p>
    <w:p w:rsidR="007F2575" w:rsidRPr="00B63983" w:rsidRDefault="00B63983" w:rsidP="00B63983">
      <w:pPr>
        <w:jc w:val="center"/>
        <w:rPr>
          <w:b/>
        </w:rPr>
      </w:pPr>
      <w:r w:rsidRPr="00B63983">
        <w:rPr>
          <w:b/>
        </w:rPr>
        <w:t>THIS IS THE LAST PRINTED PAGE.</w:t>
      </w:r>
    </w:p>
    <w:sectPr w:rsidR="007F2575" w:rsidRPr="00B63983" w:rsidSect="00C51201">
      <w:type w:val="continuous"/>
      <w:pgSz w:w="12240" w:h="15840"/>
      <w:pgMar w:top="284" w:right="333" w:bottom="426" w:left="284" w:header="720" w:footer="260" w:gutter="0"/>
      <w:pgBorders w:offsetFrom="page">
        <w:top w:val="single" w:sz="4" w:space="13" w:color="auto"/>
        <w:left w:val="single" w:sz="4" w:space="13" w:color="auto"/>
        <w:bottom w:val="single" w:sz="4" w:space="13" w:color="auto"/>
        <w:right w:val="single" w:sz="4" w:space="13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9644E" w:rsidRDefault="0039644E" w:rsidP="00803A71">
      <w:pPr>
        <w:spacing w:after="0" w:line="240" w:lineRule="auto"/>
      </w:pPr>
      <w:r>
        <w:separator/>
      </w:r>
    </w:p>
  </w:endnote>
  <w:endnote w:type="continuationSeparator" w:id="0">
    <w:p w:rsidR="0039644E" w:rsidRDefault="0039644E" w:rsidP="00803A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Variable Small">
    <w:panose1 w:val="00000000000000000000"/>
    <w:charset w:val="00"/>
    <w:family w:val="auto"/>
    <w:pitch w:val="variable"/>
    <w:sig w:usb0="A00002FF" w:usb1="0000000B" w:usb2="00000000" w:usb3="00000000" w:csb0="000001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03A71" w:rsidRPr="0096799A" w:rsidRDefault="00803A71" w:rsidP="00803A71">
    <w:pPr>
      <w:pStyle w:val="Footer"/>
      <w:rPr>
        <w:rFonts w:ascii="Bradley Hand ITC" w:hAnsi="Bradley Hand ITC"/>
        <w:b/>
      </w:rPr>
    </w:pPr>
    <w:r>
      <w:rPr>
        <w:rFonts w:ascii="Bradley Hand ITC" w:hAnsi="Bradley Hand ITC"/>
        <w:b/>
      </w:rPr>
      <w:t>GRADE 9</w:t>
    </w:r>
    <w:r w:rsidRPr="0096799A">
      <w:rPr>
        <w:rFonts w:ascii="Bradley Hand ITC" w:hAnsi="Bradley Hand ITC"/>
        <w:b/>
      </w:rPr>
      <w:t xml:space="preserve"> </w:t>
    </w:r>
    <w:r>
      <w:rPr>
        <w:rFonts w:ascii="Bradley Hand ITC" w:hAnsi="Bradley Hand ITC"/>
        <w:b/>
      </w:rPr>
      <w:t xml:space="preserve">PRETECHNICAL STUDIES PAPER 1  </w:t>
    </w:r>
    <w:r w:rsidR="00444794">
      <w:rPr>
        <w:rFonts w:ascii="Bradley Hand ITC" w:hAnsi="Bradley Hand ITC"/>
        <w:b/>
      </w:rPr>
      <w:t xml:space="preserve">                    </w:t>
    </w:r>
    <w:r>
      <w:rPr>
        <w:rFonts w:ascii="Bradley Hand ITC" w:hAnsi="Bradley Hand ITC"/>
        <w:b/>
      </w:rPr>
      <w:t xml:space="preserve"> 912/1                          ………EVERY LEARNER COUNTS…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9644E" w:rsidRDefault="0039644E" w:rsidP="00803A71">
      <w:pPr>
        <w:spacing w:after="0" w:line="240" w:lineRule="auto"/>
      </w:pPr>
      <w:r>
        <w:separator/>
      </w:r>
    </w:p>
  </w:footnote>
  <w:footnote w:type="continuationSeparator" w:id="0">
    <w:p w:rsidR="0039644E" w:rsidRDefault="0039644E" w:rsidP="00803A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5A45E4"/>
    <w:multiLevelType w:val="multilevel"/>
    <w:tmpl w:val="E1922E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45900EA"/>
    <w:multiLevelType w:val="multilevel"/>
    <w:tmpl w:val="8DBA7C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5430529"/>
    <w:multiLevelType w:val="multilevel"/>
    <w:tmpl w:val="68B086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6ED6B47"/>
    <w:multiLevelType w:val="multilevel"/>
    <w:tmpl w:val="09AC49D2"/>
    <w:lvl w:ilvl="0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ind w:left="1713" w:hanging="72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90D63E1"/>
    <w:multiLevelType w:val="multilevel"/>
    <w:tmpl w:val="19CAE3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098D0DDA"/>
    <w:multiLevelType w:val="multilevel"/>
    <w:tmpl w:val="19C4B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0A1327A3"/>
    <w:multiLevelType w:val="multilevel"/>
    <w:tmpl w:val="853E1B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>
    <w:nsid w:val="0B28327C"/>
    <w:multiLevelType w:val="multilevel"/>
    <w:tmpl w:val="DCCE60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0D1D48F9"/>
    <w:multiLevelType w:val="multilevel"/>
    <w:tmpl w:val="6930D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0F7F3CEE"/>
    <w:multiLevelType w:val="multilevel"/>
    <w:tmpl w:val="09AC49D2"/>
    <w:lvl w:ilvl="0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ind w:left="1713" w:hanging="72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1307377E"/>
    <w:multiLevelType w:val="multilevel"/>
    <w:tmpl w:val="09AC49D2"/>
    <w:lvl w:ilvl="0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ind w:left="1713" w:hanging="72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155511DD"/>
    <w:multiLevelType w:val="multilevel"/>
    <w:tmpl w:val="F5D6D1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16114734"/>
    <w:multiLevelType w:val="multilevel"/>
    <w:tmpl w:val="09AC49D2"/>
    <w:lvl w:ilvl="0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ind w:left="1713" w:hanging="72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19E1107B"/>
    <w:multiLevelType w:val="multilevel"/>
    <w:tmpl w:val="5BBA53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1F1C32F0"/>
    <w:multiLevelType w:val="multilevel"/>
    <w:tmpl w:val="C73CC5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20855566"/>
    <w:multiLevelType w:val="multilevel"/>
    <w:tmpl w:val="C08AEE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21877CD7"/>
    <w:multiLevelType w:val="multilevel"/>
    <w:tmpl w:val="25802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22CB04E5"/>
    <w:multiLevelType w:val="multilevel"/>
    <w:tmpl w:val="032C2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27761AD6"/>
    <w:multiLevelType w:val="multilevel"/>
    <w:tmpl w:val="653E60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2EEC4D1C"/>
    <w:multiLevelType w:val="multilevel"/>
    <w:tmpl w:val="C31461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30526B9F"/>
    <w:multiLevelType w:val="multilevel"/>
    <w:tmpl w:val="FFCE1F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316D6A82"/>
    <w:multiLevelType w:val="multilevel"/>
    <w:tmpl w:val="8ECEFA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323A0DFD"/>
    <w:multiLevelType w:val="multilevel"/>
    <w:tmpl w:val="B5480D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3665060E"/>
    <w:multiLevelType w:val="multilevel"/>
    <w:tmpl w:val="082CE4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3DA81635"/>
    <w:multiLevelType w:val="multilevel"/>
    <w:tmpl w:val="4C2E16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41E769FB"/>
    <w:multiLevelType w:val="multilevel"/>
    <w:tmpl w:val="2F94AC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45551D68"/>
    <w:multiLevelType w:val="multilevel"/>
    <w:tmpl w:val="C4EAF8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457D0010"/>
    <w:multiLevelType w:val="multilevel"/>
    <w:tmpl w:val="02BAE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4AFB3CAB"/>
    <w:multiLevelType w:val="multilevel"/>
    <w:tmpl w:val="09AC49D2"/>
    <w:lvl w:ilvl="0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ind w:left="2520" w:hanging="72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591E1167"/>
    <w:multiLevelType w:val="multilevel"/>
    <w:tmpl w:val="C51674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5C863EB7"/>
    <w:multiLevelType w:val="multilevel"/>
    <w:tmpl w:val="55D8D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5F7C5EBF"/>
    <w:multiLevelType w:val="multilevel"/>
    <w:tmpl w:val="21CE3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603465B8"/>
    <w:multiLevelType w:val="multilevel"/>
    <w:tmpl w:val="33D607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62801C9B"/>
    <w:multiLevelType w:val="multilevel"/>
    <w:tmpl w:val="09AC49D2"/>
    <w:lvl w:ilvl="0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ind w:left="1713" w:hanging="72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6704645A"/>
    <w:multiLevelType w:val="multilevel"/>
    <w:tmpl w:val="09AC49D2"/>
    <w:lvl w:ilvl="0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ind w:left="1713" w:hanging="72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6B487CC0"/>
    <w:multiLevelType w:val="multilevel"/>
    <w:tmpl w:val="59E296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6C123FC2"/>
    <w:multiLevelType w:val="multilevel"/>
    <w:tmpl w:val="5A20FC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74691F51"/>
    <w:multiLevelType w:val="multilevel"/>
    <w:tmpl w:val="43DA8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>
    <w:nsid w:val="74E971BC"/>
    <w:multiLevelType w:val="multilevel"/>
    <w:tmpl w:val="09AC49D2"/>
    <w:lvl w:ilvl="0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ind w:left="1713" w:hanging="72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>
    <w:nsid w:val="74EB3D19"/>
    <w:multiLevelType w:val="multilevel"/>
    <w:tmpl w:val="09AC49D2"/>
    <w:lvl w:ilvl="0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ind w:left="1713" w:hanging="72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>
    <w:nsid w:val="750F1EA4"/>
    <w:multiLevelType w:val="hybridMultilevel"/>
    <w:tmpl w:val="7E841D3A"/>
    <w:lvl w:ilvl="0" w:tplc="AF12E050">
      <w:start w:val="1"/>
      <w:numFmt w:val="lowerLetter"/>
      <w:lvlText w:val="%1."/>
      <w:lvlJc w:val="left"/>
      <w:pPr>
        <w:ind w:left="580" w:hanging="360"/>
        <w:jc w:val="left"/>
      </w:pPr>
      <w:rPr>
        <w:rFonts w:ascii="Times New Roman" w:eastAsia="Times New Roman" w:hAnsi="Times New Roman" w:cs="Times New Roman" w:hint="default"/>
        <w:b/>
        <w:bCs/>
        <w:spacing w:val="0"/>
        <w:w w:val="100"/>
        <w:sz w:val="28"/>
        <w:szCs w:val="28"/>
        <w:lang w:val="en-US" w:eastAsia="en-US" w:bidi="ar-SA"/>
      </w:rPr>
    </w:lvl>
    <w:lvl w:ilvl="1" w:tplc="E84C733E">
      <w:numFmt w:val="bullet"/>
      <w:lvlText w:val=""/>
      <w:lvlJc w:val="left"/>
      <w:pPr>
        <w:ind w:left="940" w:hanging="361"/>
      </w:pPr>
      <w:rPr>
        <w:rFonts w:ascii="Wingdings" w:eastAsia="Wingdings" w:hAnsi="Wingdings" w:cs="Wingdings" w:hint="default"/>
        <w:w w:val="100"/>
        <w:sz w:val="28"/>
        <w:szCs w:val="28"/>
        <w:lang w:val="en-US" w:eastAsia="en-US" w:bidi="ar-SA"/>
      </w:rPr>
    </w:lvl>
    <w:lvl w:ilvl="2" w:tplc="7AE62F24">
      <w:numFmt w:val="bullet"/>
      <w:lvlText w:val="•"/>
      <w:lvlJc w:val="left"/>
      <w:pPr>
        <w:ind w:left="2084" w:hanging="361"/>
      </w:pPr>
      <w:rPr>
        <w:rFonts w:hint="default"/>
        <w:lang w:val="en-US" w:eastAsia="en-US" w:bidi="ar-SA"/>
      </w:rPr>
    </w:lvl>
    <w:lvl w:ilvl="3" w:tplc="C80E6E92">
      <w:numFmt w:val="bullet"/>
      <w:lvlText w:val="•"/>
      <w:lvlJc w:val="left"/>
      <w:pPr>
        <w:ind w:left="3228" w:hanging="361"/>
      </w:pPr>
      <w:rPr>
        <w:rFonts w:hint="default"/>
        <w:lang w:val="en-US" w:eastAsia="en-US" w:bidi="ar-SA"/>
      </w:rPr>
    </w:lvl>
    <w:lvl w:ilvl="4" w:tplc="415E064A">
      <w:numFmt w:val="bullet"/>
      <w:lvlText w:val="•"/>
      <w:lvlJc w:val="left"/>
      <w:pPr>
        <w:ind w:left="4373" w:hanging="361"/>
      </w:pPr>
      <w:rPr>
        <w:rFonts w:hint="default"/>
        <w:lang w:val="en-US" w:eastAsia="en-US" w:bidi="ar-SA"/>
      </w:rPr>
    </w:lvl>
    <w:lvl w:ilvl="5" w:tplc="AF3656BC">
      <w:numFmt w:val="bullet"/>
      <w:lvlText w:val="•"/>
      <w:lvlJc w:val="left"/>
      <w:pPr>
        <w:ind w:left="5517" w:hanging="361"/>
      </w:pPr>
      <w:rPr>
        <w:rFonts w:hint="default"/>
        <w:lang w:val="en-US" w:eastAsia="en-US" w:bidi="ar-SA"/>
      </w:rPr>
    </w:lvl>
    <w:lvl w:ilvl="6" w:tplc="C15458FA">
      <w:numFmt w:val="bullet"/>
      <w:lvlText w:val="•"/>
      <w:lvlJc w:val="left"/>
      <w:pPr>
        <w:ind w:left="6662" w:hanging="361"/>
      </w:pPr>
      <w:rPr>
        <w:rFonts w:hint="default"/>
        <w:lang w:val="en-US" w:eastAsia="en-US" w:bidi="ar-SA"/>
      </w:rPr>
    </w:lvl>
    <w:lvl w:ilvl="7" w:tplc="FE188964">
      <w:numFmt w:val="bullet"/>
      <w:lvlText w:val="•"/>
      <w:lvlJc w:val="left"/>
      <w:pPr>
        <w:ind w:left="7806" w:hanging="361"/>
      </w:pPr>
      <w:rPr>
        <w:rFonts w:hint="default"/>
        <w:lang w:val="en-US" w:eastAsia="en-US" w:bidi="ar-SA"/>
      </w:rPr>
    </w:lvl>
    <w:lvl w:ilvl="8" w:tplc="5F605194">
      <w:numFmt w:val="bullet"/>
      <w:lvlText w:val="•"/>
      <w:lvlJc w:val="left"/>
      <w:pPr>
        <w:ind w:left="8951" w:hanging="361"/>
      </w:pPr>
      <w:rPr>
        <w:rFonts w:hint="default"/>
        <w:lang w:val="en-US" w:eastAsia="en-US" w:bidi="ar-SA"/>
      </w:rPr>
    </w:lvl>
  </w:abstractNum>
  <w:abstractNum w:abstractNumId="41">
    <w:nsid w:val="757C5735"/>
    <w:multiLevelType w:val="multilevel"/>
    <w:tmpl w:val="91F259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>
    <w:nsid w:val="76317AE9"/>
    <w:multiLevelType w:val="multilevel"/>
    <w:tmpl w:val="30C0C4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>
    <w:nsid w:val="7665569D"/>
    <w:multiLevelType w:val="multilevel"/>
    <w:tmpl w:val="11F41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>
    <w:nsid w:val="7A821F41"/>
    <w:multiLevelType w:val="multilevel"/>
    <w:tmpl w:val="09AC49D2"/>
    <w:lvl w:ilvl="0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ind w:left="1713" w:hanging="72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>
    <w:nsid w:val="7D5A4108"/>
    <w:multiLevelType w:val="multilevel"/>
    <w:tmpl w:val="04D606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>
    <w:nsid w:val="7EB54858"/>
    <w:multiLevelType w:val="multilevel"/>
    <w:tmpl w:val="51C2EA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28"/>
  </w:num>
  <w:num w:numId="3">
    <w:abstractNumId w:val="26"/>
  </w:num>
  <w:num w:numId="4">
    <w:abstractNumId w:val="31"/>
  </w:num>
  <w:num w:numId="5">
    <w:abstractNumId w:val="13"/>
  </w:num>
  <w:num w:numId="6">
    <w:abstractNumId w:val="7"/>
  </w:num>
  <w:num w:numId="7">
    <w:abstractNumId w:val="45"/>
  </w:num>
  <w:num w:numId="8">
    <w:abstractNumId w:val="35"/>
  </w:num>
  <w:num w:numId="9">
    <w:abstractNumId w:val="0"/>
  </w:num>
  <w:num w:numId="10">
    <w:abstractNumId w:val="37"/>
  </w:num>
  <w:num w:numId="11">
    <w:abstractNumId w:val="43"/>
  </w:num>
  <w:num w:numId="12">
    <w:abstractNumId w:val="41"/>
  </w:num>
  <w:num w:numId="13">
    <w:abstractNumId w:val="29"/>
  </w:num>
  <w:num w:numId="14">
    <w:abstractNumId w:val="46"/>
  </w:num>
  <w:num w:numId="15">
    <w:abstractNumId w:val="24"/>
  </w:num>
  <w:num w:numId="16">
    <w:abstractNumId w:val="8"/>
  </w:num>
  <w:num w:numId="17">
    <w:abstractNumId w:val="11"/>
  </w:num>
  <w:num w:numId="18">
    <w:abstractNumId w:val="19"/>
  </w:num>
  <w:num w:numId="19">
    <w:abstractNumId w:val="18"/>
  </w:num>
  <w:num w:numId="20">
    <w:abstractNumId w:val="4"/>
  </w:num>
  <w:num w:numId="21">
    <w:abstractNumId w:val="1"/>
  </w:num>
  <w:num w:numId="22">
    <w:abstractNumId w:val="21"/>
  </w:num>
  <w:num w:numId="23">
    <w:abstractNumId w:val="27"/>
  </w:num>
  <w:num w:numId="24">
    <w:abstractNumId w:val="14"/>
  </w:num>
  <w:num w:numId="25">
    <w:abstractNumId w:val="23"/>
  </w:num>
  <w:num w:numId="26">
    <w:abstractNumId w:val="36"/>
  </w:num>
  <w:num w:numId="27">
    <w:abstractNumId w:val="32"/>
  </w:num>
  <w:num w:numId="28">
    <w:abstractNumId w:val="42"/>
  </w:num>
  <w:num w:numId="29">
    <w:abstractNumId w:val="20"/>
  </w:num>
  <w:num w:numId="30">
    <w:abstractNumId w:val="30"/>
  </w:num>
  <w:num w:numId="31">
    <w:abstractNumId w:val="22"/>
  </w:num>
  <w:num w:numId="32">
    <w:abstractNumId w:val="15"/>
  </w:num>
  <w:num w:numId="33">
    <w:abstractNumId w:val="2"/>
  </w:num>
  <w:num w:numId="34">
    <w:abstractNumId w:val="25"/>
  </w:num>
  <w:num w:numId="35">
    <w:abstractNumId w:val="17"/>
  </w:num>
  <w:num w:numId="36">
    <w:abstractNumId w:val="16"/>
  </w:num>
  <w:num w:numId="37">
    <w:abstractNumId w:val="6"/>
  </w:num>
  <w:num w:numId="38">
    <w:abstractNumId w:val="40"/>
  </w:num>
  <w:num w:numId="39">
    <w:abstractNumId w:val="33"/>
  </w:num>
  <w:num w:numId="40">
    <w:abstractNumId w:val="38"/>
  </w:num>
  <w:num w:numId="41">
    <w:abstractNumId w:val="10"/>
  </w:num>
  <w:num w:numId="42">
    <w:abstractNumId w:val="3"/>
  </w:num>
  <w:num w:numId="43">
    <w:abstractNumId w:val="34"/>
  </w:num>
  <w:num w:numId="44">
    <w:abstractNumId w:val="44"/>
  </w:num>
  <w:num w:numId="45">
    <w:abstractNumId w:val="9"/>
  </w:num>
  <w:num w:numId="46">
    <w:abstractNumId w:val="39"/>
  </w:num>
  <w:num w:numId="4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342E"/>
    <w:rsid w:val="0039644E"/>
    <w:rsid w:val="004439FE"/>
    <w:rsid w:val="00444794"/>
    <w:rsid w:val="0059342E"/>
    <w:rsid w:val="005C2802"/>
    <w:rsid w:val="007F2575"/>
    <w:rsid w:val="00803A71"/>
    <w:rsid w:val="00832002"/>
    <w:rsid w:val="00921939"/>
    <w:rsid w:val="00A20457"/>
    <w:rsid w:val="00A34C03"/>
    <w:rsid w:val="00A55A4F"/>
    <w:rsid w:val="00B63983"/>
    <w:rsid w:val="00C51201"/>
    <w:rsid w:val="00E27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9342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59342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03A7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link w:val="Heading5Char"/>
    <w:uiPriority w:val="9"/>
    <w:qFormat/>
    <w:rsid w:val="0059342E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59342E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9342E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59342E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rsid w:val="0059342E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9342E"/>
    <w:rPr>
      <w:rFonts w:ascii="Times New Roman" w:eastAsia="Times New Roman" w:hAnsi="Times New Roman" w:cs="Times New Roman"/>
      <w:b/>
      <w:bCs/>
      <w:sz w:val="15"/>
      <w:szCs w:val="15"/>
    </w:rPr>
  </w:style>
  <w:style w:type="character" w:customStyle="1" w:styleId="touchw-10">
    <w:name w:val="touch:w-10"/>
    <w:basedOn w:val="DefaultParagraphFont"/>
    <w:rsid w:val="0059342E"/>
  </w:style>
  <w:style w:type="paragraph" w:styleId="NormalWeb">
    <w:name w:val="Normal (Web)"/>
    <w:basedOn w:val="Normal"/>
    <w:uiPriority w:val="99"/>
    <w:semiHidden/>
    <w:unhideWhenUsed/>
    <w:rsid w:val="005934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9342E"/>
    <w:rPr>
      <w:b/>
      <w:bCs/>
    </w:rPr>
  </w:style>
  <w:style w:type="character" w:styleId="Emphasis">
    <w:name w:val="Emphasis"/>
    <w:basedOn w:val="DefaultParagraphFont"/>
    <w:uiPriority w:val="20"/>
    <w:qFormat/>
    <w:rsid w:val="0059342E"/>
    <w:rPr>
      <w:i/>
      <w:iCs/>
    </w:rPr>
  </w:style>
  <w:style w:type="character" w:customStyle="1" w:styleId="shrink-0">
    <w:name w:val="shrink-0"/>
    <w:basedOn w:val="DefaultParagraphFont"/>
    <w:rsid w:val="0059342E"/>
  </w:style>
  <w:style w:type="character" w:customStyle="1" w:styleId="min-w-0">
    <w:name w:val="min-w-0"/>
    <w:basedOn w:val="DefaultParagraphFont"/>
    <w:rsid w:val="0059342E"/>
  </w:style>
  <w:style w:type="character" w:customStyle="1" w:styleId="Heading4Char">
    <w:name w:val="Heading 4 Char"/>
    <w:basedOn w:val="DefaultParagraphFont"/>
    <w:link w:val="Heading4"/>
    <w:uiPriority w:val="9"/>
    <w:semiHidden/>
    <w:rsid w:val="00803A7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803A7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803A71"/>
  </w:style>
  <w:style w:type="paragraph" w:styleId="BodyText">
    <w:name w:val="Body Text"/>
    <w:basedOn w:val="Normal"/>
    <w:link w:val="BodyTextChar"/>
    <w:uiPriority w:val="99"/>
    <w:semiHidden/>
    <w:unhideWhenUsed/>
    <w:rsid w:val="00803A7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03A71"/>
  </w:style>
  <w:style w:type="paragraph" w:styleId="Header">
    <w:name w:val="header"/>
    <w:basedOn w:val="Normal"/>
    <w:link w:val="HeaderChar"/>
    <w:uiPriority w:val="99"/>
    <w:unhideWhenUsed/>
    <w:rsid w:val="00803A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3A71"/>
  </w:style>
  <w:style w:type="paragraph" w:styleId="Footer">
    <w:name w:val="footer"/>
    <w:basedOn w:val="Normal"/>
    <w:link w:val="FooterChar"/>
    <w:uiPriority w:val="99"/>
    <w:unhideWhenUsed/>
    <w:rsid w:val="00803A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3A71"/>
  </w:style>
  <w:style w:type="paragraph" w:styleId="BalloonText">
    <w:name w:val="Balloon Text"/>
    <w:basedOn w:val="Normal"/>
    <w:link w:val="BalloonTextChar"/>
    <w:uiPriority w:val="99"/>
    <w:semiHidden/>
    <w:unhideWhenUsed/>
    <w:rsid w:val="005C28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280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20457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A20457"/>
    <w:pPr>
      <w:widowControl w:val="0"/>
      <w:autoSpaceDE w:val="0"/>
      <w:autoSpaceDN w:val="0"/>
      <w:spacing w:after="0" w:line="240" w:lineRule="auto"/>
      <w:ind w:left="107"/>
    </w:pPr>
    <w:rPr>
      <w:rFonts w:ascii="Times New Roman" w:eastAsia="Times New Roman" w:hAnsi="Times New Roman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9342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59342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03A7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link w:val="Heading5Char"/>
    <w:uiPriority w:val="9"/>
    <w:qFormat/>
    <w:rsid w:val="0059342E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59342E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9342E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59342E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rsid w:val="0059342E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9342E"/>
    <w:rPr>
      <w:rFonts w:ascii="Times New Roman" w:eastAsia="Times New Roman" w:hAnsi="Times New Roman" w:cs="Times New Roman"/>
      <w:b/>
      <w:bCs/>
      <w:sz w:val="15"/>
      <w:szCs w:val="15"/>
    </w:rPr>
  </w:style>
  <w:style w:type="character" w:customStyle="1" w:styleId="touchw-10">
    <w:name w:val="touch:w-10"/>
    <w:basedOn w:val="DefaultParagraphFont"/>
    <w:rsid w:val="0059342E"/>
  </w:style>
  <w:style w:type="paragraph" w:styleId="NormalWeb">
    <w:name w:val="Normal (Web)"/>
    <w:basedOn w:val="Normal"/>
    <w:uiPriority w:val="99"/>
    <w:semiHidden/>
    <w:unhideWhenUsed/>
    <w:rsid w:val="005934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9342E"/>
    <w:rPr>
      <w:b/>
      <w:bCs/>
    </w:rPr>
  </w:style>
  <w:style w:type="character" w:styleId="Emphasis">
    <w:name w:val="Emphasis"/>
    <w:basedOn w:val="DefaultParagraphFont"/>
    <w:uiPriority w:val="20"/>
    <w:qFormat/>
    <w:rsid w:val="0059342E"/>
    <w:rPr>
      <w:i/>
      <w:iCs/>
    </w:rPr>
  </w:style>
  <w:style w:type="character" w:customStyle="1" w:styleId="shrink-0">
    <w:name w:val="shrink-0"/>
    <w:basedOn w:val="DefaultParagraphFont"/>
    <w:rsid w:val="0059342E"/>
  </w:style>
  <w:style w:type="character" w:customStyle="1" w:styleId="min-w-0">
    <w:name w:val="min-w-0"/>
    <w:basedOn w:val="DefaultParagraphFont"/>
    <w:rsid w:val="0059342E"/>
  </w:style>
  <w:style w:type="character" w:customStyle="1" w:styleId="Heading4Char">
    <w:name w:val="Heading 4 Char"/>
    <w:basedOn w:val="DefaultParagraphFont"/>
    <w:link w:val="Heading4"/>
    <w:uiPriority w:val="9"/>
    <w:semiHidden/>
    <w:rsid w:val="00803A7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803A7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803A71"/>
  </w:style>
  <w:style w:type="paragraph" w:styleId="BodyText">
    <w:name w:val="Body Text"/>
    <w:basedOn w:val="Normal"/>
    <w:link w:val="BodyTextChar"/>
    <w:uiPriority w:val="99"/>
    <w:semiHidden/>
    <w:unhideWhenUsed/>
    <w:rsid w:val="00803A7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03A71"/>
  </w:style>
  <w:style w:type="paragraph" w:styleId="Header">
    <w:name w:val="header"/>
    <w:basedOn w:val="Normal"/>
    <w:link w:val="HeaderChar"/>
    <w:uiPriority w:val="99"/>
    <w:unhideWhenUsed/>
    <w:rsid w:val="00803A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3A71"/>
  </w:style>
  <w:style w:type="paragraph" w:styleId="Footer">
    <w:name w:val="footer"/>
    <w:basedOn w:val="Normal"/>
    <w:link w:val="FooterChar"/>
    <w:uiPriority w:val="99"/>
    <w:unhideWhenUsed/>
    <w:rsid w:val="00803A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3A71"/>
  </w:style>
  <w:style w:type="paragraph" w:styleId="BalloonText">
    <w:name w:val="Balloon Text"/>
    <w:basedOn w:val="Normal"/>
    <w:link w:val="BalloonTextChar"/>
    <w:uiPriority w:val="99"/>
    <w:semiHidden/>
    <w:unhideWhenUsed/>
    <w:rsid w:val="005C28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280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20457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A20457"/>
    <w:pPr>
      <w:widowControl w:val="0"/>
      <w:autoSpaceDE w:val="0"/>
      <w:autoSpaceDN w:val="0"/>
      <w:spacing w:after="0" w:line="240" w:lineRule="auto"/>
      <w:ind w:left="107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313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78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19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249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26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5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435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08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55002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39098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48439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2257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3773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4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6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899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981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6390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02653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6473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62952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09376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64021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64848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70162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559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93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40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08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4842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6115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91745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44430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58837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8514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8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055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663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57467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7590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8990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47134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5203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00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116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498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8886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68202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79213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88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34683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513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16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75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24849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2246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03311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1777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3403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4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05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088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15513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4992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35777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2392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05810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0687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13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9774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13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5627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16344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53836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8856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135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88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686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64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72636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39211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7935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20285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57734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67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48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051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262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8034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1549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6340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85242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3320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85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692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001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7228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1400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9158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31798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88103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7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42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895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553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9279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8904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62687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2345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345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23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894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709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3098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0891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63990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03355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20704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265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69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6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874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412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12212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36266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9824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2610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64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78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118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5501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1239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05501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72043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92169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548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37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140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920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3138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60131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86230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41709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37898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338808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61595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01432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6</Pages>
  <Words>1389</Words>
  <Characters>7919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14</cp:revision>
  <dcterms:created xsi:type="dcterms:W3CDTF">2025-06-22T05:36:00Z</dcterms:created>
  <dcterms:modified xsi:type="dcterms:W3CDTF">2025-07-11T07:47:00Z</dcterms:modified>
</cp:coreProperties>
</file>